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046166" w14:textId="77777777" w:rsidR="000B414C" w:rsidRPr="0084745C" w:rsidRDefault="00667FEF" w:rsidP="006C72CB">
      <w:pPr>
        <w:pStyle w:val="IOSdocumenttitle2017"/>
      </w:pPr>
      <w:bookmarkStart w:id="0" w:name="_GoBack"/>
      <w:bookmarkEnd w:id="0"/>
      <w:r w:rsidRPr="0084745C">
        <w:rPr>
          <w:noProof/>
          <w:lang w:eastAsia="en-AU"/>
        </w:rPr>
        <w:drawing>
          <wp:inline distT="0" distB="0" distL="0" distR="0" wp14:anchorId="2701585B" wp14:editId="79A7531A">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7303F6">
        <w:t>Year 11 Read to Write Assessment</w:t>
      </w:r>
      <w:r w:rsidR="00EB086D" w:rsidRPr="0084745C">
        <w:t xml:space="preserve"> </w:t>
      </w:r>
    </w:p>
    <w:p w14:paraId="34194D3D" w14:textId="77777777" w:rsidR="009862E0" w:rsidRDefault="007303F6" w:rsidP="007303F6">
      <w:pPr>
        <w:pStyle w:val="IOSheading22017"/>
        <w:spacing w:after="120"/>
      </w:pPr>
      <w:r>
        <w:t>Assessment Weight Total: 30%</w:t>
      </w:r>
    </w:p>
    <w:p w14:paraId="49B4F191" w14:textId="77777777" w:rsidR="007303F6" w:rsidRPr="007303F6" w:rsidRDefault="007303F6" w:rsidP="007303F6">
      <w:pPr>
        <w:pStyle w:val="IOSbodytext2017"/>
        <w:spacing w:before="0"/>
        <w:rPr>
          <w:rStyle w:val="IOSstrongemphasis2017"/>
        </w:rPr>
      </w:pPr>
      <w:r w:rsidRPr="007303F6">
        <w:rPr>
          <w:rStyle w:val="IOSstrongemphasis2017"/>
        </w:rPr>
        <w:t>Part A: Short Story Composition – 15%</w:t>
      </w:r>
    </w:p>
    <w:p w14:paraId="3DA4260C" w14:textId="77777777" w:rsidR="007303F6" w:rsidRPr="007303F6" w:rsidRDefault="007303F6" w:rsidP="007303F6">
      <w:pPr>
        <w:pStyle w:val="IOSbodytext2017"/>
        <w:spacing w:before="0"/>
        <w:rPr>
          <w:rStyle w:val="IOSstrongemphasis2017"/>
        </w:rPr>
      </w:pPr>
      <w:r w:rsidRPr="007303F6">
        <w:rPr>
          <w:rStyle w:val="IOSstrongemphasis2017"/>
        </w:rPr>
        <w:t xml:space="preserve">Part B: Reflection on Process of Creation – 15% </w:t>
      </w:r>
    </w:p>
    <w:p w14:paraId="5D547EC3" w14:textId="77777777" w:rsidR="007303F6" w:rsidRDefault="007303F6" w:rsidP="007303F6">
      <w:pPr>
        <w:pStyle w:val="IOSheading22017"/>
      </w:pPr>
      <w:r>
        <w:t>Outcomes to be assessed – as highlighted</w:t>
      </w:r>
    </w:p>
    <w:tbl>
      <w:tblPr>
        <w:tblStyle w:val="TableGrid"/>
        <w:tblW w:w="0" w:type="auto"/>
        <w:tblLook w:val="04A0" w:firstRow="1" w:lastRow="0" w:firstColumn="1" w:lastColumn="0" w:noHBand="0" w:noVBand="1"/>
        <w:tblDescription w:val="Outcomes to be assessed in the assessment in standard and advanced courses."/>
      </w:tblPr>
      <w:tblGrid>
        <w:gridCol w:w="5381"/>
        <w:gridCol w:w="5381"/>
      </w:tblGrid>
      <w:tr w:rsidR="007303F6" w14:paraId="1EAC8530" w14:textId="77777777" w:rsidTr="00FC4B3B">
        <w:trPr>
          <w:tblHeader/>
        </w:trPr>
        <w:tc>
          <w:tcPr>
            <w:tcW w:w="5381" w:type="dxa"/>
          </w:tcPr>
          <w:p w14:paraId="0D8FE7F8" w14:textId="77777777" w:rsidR="007303F6" w:rsidRDefault="007303F6" w:rsidP="007303F6">
            <w:pPr>
              <w:pStyle w:val="IOStableheading2017"/>
              <w:rPr>
                <w:lang w:eastAsia="en-US"/>
              </w:rPr>
            </w:pPr>
            <w:r>
              <w:rPr>
                <w:lang w:eastAsia="en-US"/>
              </w:rPr>
              <w:t>Standard</w:t>
            </w:r>
          </w:p>
        </w:tc>
        <w:tc>
          <w:tcPr>
            <w:tcW w:w="5381" w:type="dxa"/>
          </w:tcPr>
          <w:p w14:paraId="64C2C280" w14:textId="77777777" w:rsidR="007303F6" w:rsidRDefault="007303F6" w:rsidP="007303F6">
            <w:pPr>
              <w:pStyle w:val="IOStableheading2017"/>
              <w:rPr>
                <w:lang w:eastAsia="en-US"/>
              </w:rPr>
            </w:pPr>
            <w:r>
              <w:rPr>
                <w:lang w:eastAsia="en-US"/>
              </w:rPr>
              <w:t>Advanced</w:t>
            </w:r>
          </w:p>
        </w:tc>
      </w:tr>
      <w:tr w:rsidR="007303F6" w14:paraId="6C8E6E98" w14:textId="77777777" w:rsidTr="007303F6">
        <w:tc>
          <w:tcPr>
            <w:tcW w:w="5381" w:type="dxa"/>
          </w:tcPr>
          <w:p w14:paraId="5B7E505D" w14:textId="77777777" w:rsidR="007303F6" w:rsidRPr="007303F6" w:rsidRDefault="007303F6" w:rsidP="007303F6">
            <w:pPr>
              <w:pStyle w:val="IOStabletext2017"/>
              <w:rPr>
                <w:rStyle w:val="IOSstrongemphasis2017"/>
                <w:lang w:eastAsia="en-US"/>
              </w:rPr>
            </w:pPr>
            <w:r w:rsidRPr="007303F6">
              <w:rPr>
                <w:rStyle w:val="IOSstrongemphasis2017"/>
                <w:lang w:eastAsia="en-US"/>
              </w:rPr>
              <w:t>EN11-1 responds to and composes increasingly complex texts for understanding, interpretation, analysis, imaginative expression and pleasure</w:t>
            </w:r>
          </w:p>
          <w:p w14:paraId="17DDD608" w14:textId="77777777" w:rsidR="007303F6" w:rsidRDefault="007303F6" w:rsidP="007303F6">
            <w:pPr>
              <w:pStyle w:val="IOStabletext2017"/>
              <w:rPr>
                <w:lang w:eastAsia="en-US"/>
              </w:rPr>
            </w:pPr>
            <w:r>
              <w:rPr>
                <w:lang w:eastAsia="en-US"/>
              </w:rPr>
              <w:t>EN11-2 uses and evaluates processes, skills and knowledge required to effectively respond to and compose texts in different modes, media and technologies</w:t>
            </w:r>
          </w:p>
          <w:p w14:paraId="3468A701" w14:textId="77777777" w:rsidR="007303F6" w:rsidRPr="007303F6" w:rsidRDefault="007303F6" w:rsidP="007303F6">
            <w:pPr>
              <w:pStyle w:val="IOStabletext2017"/>
              <w:rPr>
                <w:rStyle w:val="IOSstrongemphasis2017"/>
                <w:lang w:eastAsia="en-US"/>
              </w:rPr>
            </w:pPr>
            <w:r w:rsidRPr="007303F6">
              <w:rPr>
                <w:rStyle w:val="IOSstrongemphasis2017"/>
                <w:lang w:eastAsia="en-US"/>
              </w:rPr>
              <w:t>EN11-3 analyses and uses language forms, features and structures of texts, considers appropriateness for purpose, audience and context and explains effects on meaning</w:t>
            </w:r>
          </w:p>
          <w:p w14:paraId="2DDBB0C0" w14:textId="77777777" w:rsidR="007303F6" w:rsidRPr="007303F6" w:rsidRDefault="007303F6" w:rsidP="007303F6">
            <w:pPr>
              <w:pStyle w:val="IOStabletext2017"/>
              <w:rPr>
                <w:rStyle w:val="IOSstrongemphasis2017"/>
                <w:lang w:eastAsia="en-US"/>
              </w:rPr>
            </w:pPr>
            <w:r w:rsidRPr="007303F6">
              <w:rPr>
                <w:rStyle w:val="IOSstrongemphasis2017"/>
                <w:lang w:eastAsia="en-US"/>
              </w:rPr>
              <w:t>EN11-4 applies knowledge, skills and understanding of language concepts and literary devices into new and different contexts</w:t>
            </w:r>
          </w:p>
          <w:p w14:paraId="601871FE" w14:textId="77777777" w:rsidR="007303F6" w:rsidRPr="007303F6" w:rsidRDefault="007303F6" w:rsidP="007303F6">
            <w:pPr>
              <w:pStyle w:val="IOStabletext2017"/>
              <w:rPr>
                <w:rStyle w:val="IOSstrongemphasis2017"/>
                <w:lang w:eastAsia="en-US"/>
              </w:rPr>
            </w:pPr>
            <w:r w:rsidRPr="007303F6">
              <w:rPr>
                <w:rStyle w:val="IOSstrongemphasis2017"/>
                <w:lang w:eastAsia="en-US"/>
              </w:rPr>
              <w:t>EN11-5 thinks imaginatively, creatively, interpretively and analytically to respond to and compose texts that include considered and detailed information, ideas and arguments</w:t>
            </w:r>
          </w:p>
          <w:p w14:paraId="24D9F89D" w14:textId="77777777" w:rsidR="007303F6" w:rsidRDefault="007303F6" w:rsidP="007303F6">
            <w:pPr>
              <w:pStyle w:val="IOStabletext2017"/>
              <w:rPr>
                <w:lang w:eastAsia="en-US"/>
              </w:rPr>
            </w:pPr>
            <w:r w:rsidRPr="007303F6">
              <w:rPr>
                <w:lang w:eastAsia="en-US"/>
              </w:rPr>
              <w:t>EN11-6 investigates and explains the relationships</w:t>
            </w:r>
            <w:r>
              <w:rPr>
                <w:lang w:eastAsia="en-US"/>
              </w:rPr>
              <w:t xml:space="preserve"> between texts</w:t>
            </w:r>
          </w:p>
          <w:p w14:paraId="5923629F" w14:textId="77777777" w:rsidR="007303F6" w:rsidRPr="007303F6" w:rsidRDefault="007303F6" w:rsidP="007303F6">
            <w:pPr>
              <w:pStyle w:val="IOStabletext2017"/>
              <w:rPr>
                <w:rStyle w:val="IOSstrongemphasis2017"/>
                <w:lang w:eastAsia="en-US"/>
              </w:rPr>
            </w:pPr>
            <w:r w:rsidRPr="007303F6">
              <w:rPr>
                <w:rStyle w:val="IOSstrongemphasis2017"/>
                <w:lang w:eastAsia="en-US"/>
              </w:rPr>
              <w:t>EN11-7 understands and explains the diverse ways texts can represent personal and public worlds</w:t>
            </w:r>
          </w:p>
          <w:p w14:paraId="3D8B4175" w14:textId="77777777" w:rsidR="007303F6" w:rsidRDefault="007303F6" w:rsidP="007303F6">
            <w:pPr>
              <w:pStyle w:val="IOStabletext2017"/>
              <w:rPr>
                <w:lang w:eastAsia="en-US"/>
              </w:rPr>
            </w:pPr>
            <w:r>
              <w:rPr>
                <w:lang w:eastAsia="en-US"/>
              </w:rPr>
              <w:t>EN11-8 identifies and explains cultural assumptions in texts and their effects on meaning</w:t>
            </w:r>
          </w:p>
          <w:p w14:paraId="225AFB39" w14:textId="77777777" w:rsidR="007303F6" w:rsidRPr="007303F6" w:rsidRDefault="007303F6" w:rsidP="007303F6">
            <w:pPr>
              <w:pStyle w:val="IOStabletext2017"/>
              <w:rPr>
                <w:rStyle w:val="IOSstrongemphasis2017"/>
              </w:rPr>
            </w:pPr>
            <w:r w:rsidRPr="007303F6">
              <w:rPr>
                <w:rStyle w:val="IOSstrongemphasis2017"/>
                <w:lang w:eastAsia="en-US"/>
              </w:rPr>
              <w:t>EN11-9 reflects on, assesses and monitors own learning and develops individual and collaborative processes to become an independent learner</w:t>
            </w:r>
            <w:r w:rsidRPr="007303F6">
              <w:rPr>
                <w:rStyle w:val="IOSstrongemphasis2017"/>
              </w:rPr>
              <w:t>.</w:t>
            </w:r>
          </w:p>
        </w:tc>
        <w:tc>
          <w:tcPr>
            <w:tcW w:w="5381" w:type="dxa"/>
          </w:tcPr>
          <w:p w14:paraId="17648BC2" w14:textId="77777777" w:rsidR="007303F6" w:rsidRPr="007303F6" w:rsidRDefault="007303F6" w:rsidP="007303F6">
            <w:pPr>
              <w:pStyle w:val="IOStabletext2017"/>
              <w:rPr>
                <w:rStyle w:val="IOSstrongemphasis2017"/>
                <w:lang w:eastAsia="en-US"/>
              </w:rPr>
            </w:pPr>
            <w:r w:rsidRPr="007303F6">
              <w:rPr>
                <w:rStyle w:val="IOSstrongemphasis2017"/>
                <w:lang w:eastAsia="en-US"/>
              </w:rPr>
              <w:t>EA11-1 responds to, composes and evaluates complex texts for understanding, interpretation, critical analysis, imaginative expression and pleasure</w:t>
            </w:r>
          </w:p>
          <w:p w14:paraId="075240FC" w14:textId="77777777" w:rsidR="007303F6" w:rsidRDefault="007303F6" w:rsidP="007303F6">
            <w:pPr>
              <w:pStyle w:val="IOStabletext2017"/>
              <w:rPr>
                <w:lang w:eastAsia="en-US"/>
              </w:rPr>
            </w:pPr>
            <w:r>
              <w:rPr>
                <w:lang w:eastAsia="en-US"/>
              </w:rPr>
              <w:t>EA11-2 uses and evaluates processes, skills and knowledge required to effectively respond to and compose texts in different modes, media and technologies</w:t>
            </w:r>
          </w:p>
          <w:p w14:paraId="7993BD2A" w14:textId="77777777" w:rsidR="007303F6" w:rsidRPr="007303F6" w:rsidRDefault="007303F6" w:rsidP="007303F6">
            <w:pPr>
              <w:pStyle w:val="IOStabletext2017"/>
              <w:rPr>
                <w:rStyle w:val="IOSstrongemphasis2017"/>
                <w:lang w:eastAsia="en-US"/>
              </w:rPr>
            </w:pPr>
            <w:r w:rsidRPr="007303F6">
              <w:rPr>
                <w:rStyle w:val="IOSstrongemphasis2017"/>
                <w:lang w:eastAsia="en-US"/>
              </w:rPr>
              <w:t>EA11-3 analyses and uses language forms, features and structures of texts considering appropriateness for specific purposes, audiences and contexts and evaluates their effects on meaning</w:t>
            </w:r>
          </w:p>
          <w:p w14:paraId="33CCE83F" w14:textId="77777777" w:rsidR="007303F6" w:rsidRPr="007303F6" w:rsidRDefault="007303F6" w:rsidP="007303F6">
            <w:pPr>
              <w:pStyle w:val="IOStabletext2017"/>
              <w:rPr>
                <w:rStyle w:val="IOSstrongemphasis2017"/>
                <w:lang w:eastAsia="en-US"/>
              </w:rPr>
            </w:pPr>
            <w:r w:rsidRPr="007303F6">
              <w:rPr>
                <w:rStyle w:val="IOSstrongemphasis2017"/>
                <w:lang w:eastAsia="en-US"/>
              </w:rPr>
              <w:t>EA11-4 strategically uses knowledge, skills and understanding of language concepts and literary devices in new and different contexts</w:t>
            </w:r>
          </w:p>
          <w:p w14:paraId="56F6999E" w14:textId="77777777" w:rsidR="007303F6" w:rsidRPr="007303F6" w:rsidRDefault="007303F6" w:rsidP="007303F6">
            <w:pPr>
              <w:pStyle w:val="IOStabletext2017"/>
              <w:rPr>
                <w:rStyle w:val="IOSstrongemphasis2017"/>
                <w:lang w:eastAsia="en-US"/>
              </w:rPr>
            </w:pPr>
            <w:r w:rsidRPr="007303F6">
              <w:rPr>
                <w:rStyle w:val="IOSstrongemphasis2017"/>
                <w:lang w:eastAsia="en-US"/>
              </w:rPr>
              <w:t>EA11-5 thinks imaginatively, creatively, interpretively and critically to respond to, evaluate and compose texts that synthesise complex information, ideas and arguments</w:t>
            </w:r>
          </w:p>
          <w:p w14:paraId="4D702F58" w14:textId="77777777" w:rsidR="007303F6" w:rsidRDefault="007303F6" w:rsidP="007303F6">
            <w:pPr>
              <w:pStyle w:val="IOStabletext2017"/>
              <w:rPr>
                <w:lang w:eastAsia="en-US"/>
              </w:rPr>
            </w:pPr>
            <w:r>
              <w:rPr>
                <w:lang w:eastAsia="en-US"/>
              </w:rPr>
              <w:t>EA11-6 investigates and evaluates the relationships between texts</w:t>
            </w:r>
          </w:p>
          <w:p w14:paraId="63D520DA" w14:textId="77777777" w:rsidR="007303F6" w:rsidRPr="007303F6" w:rsidRDefault="007303F6" w:rsidP="007303F6">
            <w:pPr>
              <w:pStyle w:val="IOStabletext2017"/>
              <w:rPr>
                <w:rStyle w:val="IOSstrongemphasis2017"/>
                <w:lang w:eastAsia="en-US"/>
              </w:rPr>
            </w:pPr>
            <w:r w:rsidRPr="007303F6">
              <w:rPr>
                <w:rStyle w:val="IOSstrongemphasis2017"/>
                <w:lang w:eastAsia="en-US"/>
              </w:rPr>
              <w:t>EA11-7 evaluates the diverse ways texts can represent personal and public worlds and recognises how they are valued</w:t>
            </w:r>
          </w:p>
          <w:p w14:paraId="025A3BE4" w14:textId="77777777" w:rsidR="007303F6" w:rsidRDefault="007303F6" w:rsidP="007303F6">
            <w:pPr>
              <w:pStyle w:val="IOStabletext2017"/>
              <w:rPr>
                <w:lang w:eastAsia="en-US"/>
              </w:rPr>
            </w:pPr>
            <w:r>
              <w:rPr>
                <w:lang w:eastAsia="en-US"/>
              </w:rPr>
              <w:t>EA11-8 explains and evaluates cultural assumptions and values in texts and their effects on meaning</w:t>
            </w:r>
          </w:p>
          <w:p w14:paraId="5AB8547F" w14:textId="77777777" w:rsidR="007303F6" w:rsidRPr="007303F6" w:rsidRDefault="007303F6" w:rsidP="007303F6">
            <w:pPr>
              <w:pStyle w:val="IOStabletext2017"/>
              <w:rPr>
                <w:rStyle w:val="IOSstrongemphasis2017"/>
              </w:rPr>
            </w:pPr>
            <w:r w:rsidRPr="007303F6">
              <w:rPr>
                <w:rStyle w:val="IOSstrongemphasis2017"/>
                <w:lang w:eastAsia="en-US"/>
              </w:rPr>
              <w:t>EA11-9 reflects on, evaluates and monitors own learning and adjusts individual and collaborative processes to develop as an independent learner</w:t>
            </w:r>
          </w:p>
        </w:tc>
      </w:tr>
    </w:tbl>
    <w:p w14:paraId="2F35A1A0" w14:textId="77777777" w:rsidR="007303F6" w:rsidRDefault="007303F6" w:rsidP="007303F6">
      <w:pPr>
        <w:pStyle w:val="IOSheading22017"/>
      </w:pPr>
      <w:r>
        <w:lastRenderedPageBreak/>
        <w:t>Task Outline:</w:t>
      </w:r>
    </w:p>
    <w:p w14:paraId="378639E3" w14:textId="77777777" w:rsidR="007303F6" w:rsidRDefault="007303F6" w:rsidP="007303F6">
      <w:pPr>
        <w:pStyle w:val="IOSheading32017"/>
      </w:pPr>
      <w:r>
        <w:t>Part A: Short Story Composition</w:t>
      </w:r>
    </w:p>
    <w:p w14:paraId="33678D3C" w14:textId="77777777" w:rsidR="007303F6" w:rsidRDefault="007303F6" w:rsidP="007303F6">
      <w:pPr>
        <w:pStyle w:val="IOSbodytext2017"/>
        <w:rPr>
          <w:lang w:eastAsia="en-US"/>
        </w:rPr>
      </w:pPr>
      <w:r>
        <w:rPr>
          <w:lang w:eastAsia="en-US"/>
        </w:rPr>
        <w:t>Students are to write a short story of 800 to 1200 words (10% rule applies). The story is to address the stimulus below:</w:t>
      </w:r>
    </w:p>
    <w:p w14:paraId="26A2137C" w14:textId="77777777" w:rsidR="005962B2" w:rsidRDefault="005962B2" w:rsidP="005962B2">
      <w:pPr>
        <w:pStyle w:val="IOSunformattedspace2017"/>
        <w:rPr>
          <w:lang w:eastAsia="en-US"/>
        </w:rPr>
      </w:pPr>
    </w:p>
    <w:tbl>
      <w:tblPr>
        <w:tblStyle w:val="TableGrid"/>
        <w:tblW w:w="0" w:type="auto"/>
        <w:tblLook w:val="04A0" w:firstRow="1" w:lastRow="0" w:firstColumn="1" w:lastColumn="0" w:noHBand="0" w:noVBand="1"/>
        <w:tblCaption w:val="Part A Table"/>
        <w:tblDescription w:val="This table looks at the layout and provides information for part A of the assessment task. It contains the short story instructions and stimulus images as well as dot points on what students will be assessed on. "/>
      </w:tblPr>
      <w:tblGrid>
        <w:gridCol w:w="5381"/>
        <w:gridCol w:w="5381"/>
      </w:tblGrid>
      <w:tr w:rsidR="00530EF3" w14:paraId="0C03CE7E" w14:textId="77777777" w:rsidTr="003803C6">
        <w:trPr>
          <w:tblHeader/>
        </w:trPr>
        <w:tc>
          <w:tcPr>
            <w:tcW w:w="5381" w:type="dxa"/>
          </w:tcPr>
          <w:p w14:paraId="32D249F9" w14:textId="77777777" w:rsidR="00530EF3" w:rsidRDefault="00530EF3" w:rsidP="00530EF3">
            <w:pPr>
              <w:pStyle w:val="IOStableheading2017"/>
              <w:rPr>
                <w:lang w:eastAsia="en-US"/>
              </w:rPr>
            </w:pPr>
            <w:r>
              <w:rPr>
                <w:lang w:eastAsia="en-US"/>
              </w:rPr>
              <w:t>Short Story Instructions and Stimulus</w:t>
            </w:r>
          </w:p>
        </w:tc>
        <w:tc>
          <w:tcPr>
            <w:tcW w:w="5381" w:type="dxa"/>
          </w:tcPr>
          <w:p w14:paraId="486CABB3" w14:textId="77777777" w:rsidR="00530EF3" w:rsidRDefault="00530EF3" w:rsidP="00530EF3">
            <w:pPr>
              <w:pStyle w:val="IOStableheading2017"/>
              <w:rPr>
                <w:lang w:eastAsia="en-US"/>
              </w:rPr>
            </w:pPr>
            <w:r>
              <w:rPr>
                <w:lang w:eastAsia="en-US"/>
              </w:rPr>
              <w:t>Short Story Success Criteria. You will be marked on your ability to:</w:t>
            </w:r>
          </w:p>
        </w:tc>
      </w:tr>
      <w:tr w:rsidR="00530EF3" w14:paraId="0F5753EC" w14:textId="77777777" w:rsidTr="00530EF3">
        <w:tc>
          <w:tcPr>
            <w:tcW w:w="5381" w:type="dxa"/>
          </w:tcPr>
          <w:p w14:paraId="091570CC" w14:textId="77777777" w:rsidR="00530EF3" w:rsidRDefault="00530EF3" w:rsidP="00530EF3">
            <w:pPr>
              <w:pStyle w:val="IOStablelist1numbered2017"/>
              <w:rPr>
                <w:lang w:eastAsia="en-US"/>
              </w:rPr>
            </w:pPr>
            <w:r>
              <w:rPr>
                <w:lang w:eastAsia="en-US"/>
              </w:rPr>
              <w:t xml:space="preserve"> Choose at least one major symbolic element from one of the images below. </w:t>
            </w:r>
          </w:p>
          <w:p w14:paraId="1694FE5B" w14:textId="77777777" w:rsidR="00530EF3" w:rsidRDefault="00530EF3" w:rsidP="00530EF3">
            <w:pPr>
              <w:pStyle w:val="IOStablelist1numbered2017"/>
              <w:rPr>
                <w:lang w:eastAsia="en-US"/>
              </w:rPr>
            </w:pPr>
            <w:r>
              <w:rPr>
                <w:lang w:eastAsia="en-US"/>
              </w:rPr>
              <w:t xml:space="preserve"> Write a narrative exploring the concept of </w:t>
            </w:r>
            <w:r w:rsidRPr="00530EF3">
              <w:rPr>
                <w:rStyle w:val="IOSstrongemphasis2017"/>
                <w:lang w:eastAsia="en-US"/>
              </w:rPr>
              <w:t>transformation</w:t>
            </w:r>
            <w:r>
              <w:rPr>
                <w:lang w:eastAsia="en-US"/>
              </w:rPr>
              <w:t xml:space="preserve"> in which this symbol acts as a central motif. You are encouraged to be creative with your choice/ use of form.</w:t>
            </w:r>
          </w:p>
          <w:p w14:paraId="6CEE9E08" w14:textId="77777777" w:rsidR="00530EF3" w:rsidRDefault="00530EF3" w:rsidP="00530EF3">
            <w:pPr>
              <w:pStyle w:val="IOStabletext2017"/>
              <w:rPr>
                <w:lang w:eastAsia="en-US"/>
              </w:rPr>
            </w:pPr>
            <w:r w:rsidRPr="00530EF3">
              <w:rPr>
                <w:rStyle w:val="IOSstrongemphasis2017"/>
              </w:rPr>
              <w:t>Stimulus</w:t>
            </w:r>
            <w:r>
              <w:rPr>
                <w:lang w:eastAsia="en-US"/>
              </w:rPr>
              <w:t>: Visual images – suggestions</w:t>
            </w:r>
          </w:p>
          <w:p w14:paraId="193182DC" w14:textId="77777777" w:rsidR="00530EF3" w:rsidRDefault="009400AA" w:rsidP="00530EF3">
            <w:pPr>
              <w:pStyle w:val="IOStablelist1bullet2017"/>
              <w:rPr>
                <w:lang w:eastAsia="en-US"/>
              </w:rPr>
            </w:pPr>
            <w:hyperlink r:id="rId11" w:history="1">
              <w:r w:rsidR="00530EF3" w:rsidRPr="00530EF3">
                <w:rPr>
                  <w:rStyle w:val="Hyperlink"/>
                  <w:lang w:eastAsia="en-US"/>
                </w:rPr>
                <w:t>Frankenstein’s monster</w:t>
              </w:r>
            </w:hyperlink>
            <w:r w:rsidR="00530EF3">
              <w:rPr>
                <w:lang w:eastAsia="en-US"/>
              </w:rPr>
              <w:t xml:space="preserve"> (https://cdn-atmostfear.pressidium.com/wp-content/uploads/2017/02/boris-karloff-frankenstein.jpg)</w:t>
            </w:r>
          </w:p>
          <w:p w14:paraId="1B75DF68" w14:textId="77777777" w:rsidR="00530EF3" w:rsidRDefault="009400AA" w:rsidP="00530EF3">
            <w:pPr>
              <w:pStyle w:val="IOStablelist1bullet2017"/>
              <w:rPr>
                <w:lang w:eastAsia="en-US"/>
              </w:rPr>
            </w:pPr>
            <w:hyperlink r:id="rId12" w:history="1">
              <w:r w:rsidR="00530EF3" w:rsidRPr="00530EF3">
                <w:rPr>
                  <w:rStyle w:val="Hyperlink"/>
                  <w:lang w:eastAsia="en-US"/>
                </w:rPr>
                <w:t>The Two Fridas</w:t>
              </w:r>
            </w:hyperlink>
            <w:r w:rsidR="00530EF3">
              <w:rPr>
                <w:lang w:eastAsia="en-US"/>
              </w:rPr>
              <w:t xml:space="preserve"> (https://www.fridakahlo.org/images/paintings/the-two-fridas.jpg)</w:t>
            </w:r>
          </w:p>
          <w:p w14:paraId="14085613" w14:textId="77777777" w:rsidR="00530EF3" w:rsidRDefault="00530EF3" w:rsidP="00530EF3">
            <w:pPr>
              <w:pStyle w:val="IOStablelist1bullet2017"/>
              <w:rPr>
                <w:lang w:eastAsia="en-US"/>
              </w:rPr>
            </w:pPr>
            <w:r>
              <w:rPr>
                <w:lang w:eastAsia="en-US"/>
              </w:rPr>
              <w:t>Jonah and the Whale- Fresco – Michelangelo – 1508-1512</w:t>
            </w:r>
          </w:p>
        </w:tc>
        <w:tc>
          <w:tcPr>
            <w:tcW w:w="5381" w:type="dxa"/>
          </w:tcPr>
          <w:p w14:paraId="1EDAE0B6" w14:textId="77777777" w:rsidR="00530EF3" w:rsidRDefault="00530EF3" w:rsidP="00530EF3">
            <w:pPr>
              <w:pStyle w:val="IOStablelist1bullet2017"/>
              <w:rPr>
                <w:lang w:eastAsia="en-US"/>
              </w:rPr>
            </w:pPr>
            <w:r>
              <w:rPr>
                <w:lang w:eastAsia="en-US"/>
              </w:rPr>
              <w:t>Compose an engaging story.</w:t>
            </w:r>
          </w:p>
          <w:p w14:paraId="4DEB565F" w14:textId="77777777" w:rsidR="00530EF3" w:rsidRDefault="00530EF3" w:rsidP="00530EF3">
            <w:pPr>
              <w:pStyle w:val="IOStablelist1bullet2017"/>
              <w:rPr>
                <w:lang w:eastAsia="en-US"/>
              </w:rPr>
            </w:pPr>
            <w:r>
              <w:rPr>
                <w:lang w:eastAsia="en-US"/>
              </w:rPr>
              <w:t>Represent and explore a concept through symbolism that prompts interest and is appropriate to audience and purpose.</w:t>
            </w:r>
          </w:p>
          <w:p w14:paraId="585D5373" w14:textId="77777777" w:rsidR="00530EF3" w:rsidRDefault="00530EF3" w:rsidP="00530EF3">
            <w:pPr>
              <w:pStyle w:val="IOStablelist1bullet2017"/>
              <w:rPr>
                <w:lang w:eastAsia="en-US"/>
              </w:rPr>
            </w:pPr>
            <w:r>
              <w:rPr>
                <w:lang w:eastAsia="en-US"/>
              </w:rPr>
              <w:t>Demonstrate control of language through appropriate use of form, language and literary techniques.</w:t>
            </w:r>
          </w:p>
        </w:tc>
      </w:tr>
    </w:tbl>
    <w:p w14:paraId="243B42DA" w14:textId="77777777" w:rsidR="00530EF3" w:rsidRDefault="00530EF3" w:rsidP="00530EF3">
      <w:pPr>
        <w:pStyle w:val="IOSbodytext2017"/>
        <w:rPr>
          <w:lang w:eastAsia="en-US"/>
        </w:rPr>
      </w:pPr>
      <w:r>
        <w:rPr>
          <w:lang w:eastAsia="en-US"/>
        </w:rPr>
        <w:t>Students are required to work progressively toward the completion of their short story throughout the unit, applying new learning to draft versions as it is attained, submitting their work to self, peer and teacher review for feedback and ongoing editing.</w:t>
      </w:r>
    </w:p>
    <w:p w14:paraId="10806EEE" w14:textId="77777777" w:rsidR="00530EF3" w:rsidRDefault="00530EF3" w:rsidP="00530EF3">
      <w:pPr>
        <w:pStyle w:val="IOSbodytext2017"/>
        <w:rPr>
          <w:lang w:eastAsia="en-US"/>
        </w:rPr>
      </w:pPr>
      <w:r>
        <w:rPr>
          <w:lang w:eastAsia="en-US"/>
        </w:rPr>
        <w:t>The ideas that contribute toward the initial and ongoing process of creation are to be documented in a journal, the content of which will inform Part B of the assessment: a written reflection on the process of creation.</w:t>
      </w:r>
    </w:p>
    <w:p w14:paraId="2A2C49C0" w14:textId="77777777" w:rsidR="007303F6" w:rsidRDefault="00530EF3" w:rsidP="00530EF3">
      <w:pPr>
        <w:pStyle w:val="IOSbodytext2017"/>
        <w:rPr>
          <w:lang w:eastAsia="en-US"/>
        </w:rPr>
      </w:pPr>
      <w:r>
        <w:rPr>
          <w:lang w:eastAsia="en-US"/>
        </w:rPr>
        <w:t>Students will need to demonstrate that they have worked towards the achievement of the learning outcomes by submitting the completed checklist (attached), along with the final version of their short story composition. The checklist will not contribute toward the final grade but a substantially incomplete checklist could result in the issue of an N Notification for non-completion of essential coursework.</w:t>
      </w:r>
    </w:p>
    <w:p w14:paraId="00160174" w14:textId="77777777" w:rsidR="003803C6" w:rsidRDefault="003803C6" w:rsidP="003803C6">
      <w:pPr>
        <w:pStyle w:val="IOSheading32017"/>
      </w:pPr>
      <w:r>
        <w:t>Part B: Reflection on Process of Creation and Learning</w:t>
      </w:r>
    </w:p>
    <w:p w14:paraId="6742632E" w14:textId="77777777" w:rsidR="003803C6" w:rsidRDefault="003803C6" w:rsidP="00530EF3">
      <w:pPr>
        <w:pStyle w:val="IOSbodytext2017"/>
        <w:rPr>
          <w:lang w:eastAsia="en-US"/>
        </w:rPr>
      </w:pPr>
      <w:r w:rsidRPr="003803C6">
        <w:rPr>
          <w:lang w:eastAsia="en-US"/>
        </w:rPr>
        <w:t xml:space="preserve">Students are to compose and submit an </w:t>
      </w:r>
      <w:proofErr w:type="gramStart"/>
      <w:r w:rsidRPr="003803C6">
        <w:rPr>
          <w:lang w:eastAsia="en-US"/>
        </w:rPr>
        <w:t>800-1200 word</w:t>
      </w:r>
      <w:proofErr w:type="gramEnd"/>
      <w:r w:rsidRPr="003803C6">
        <w:rPr>
          <w:lang w:eastAsia="en-US"/>
        </w:rPr>
        <w:t xml:space="preserve"> reflection on the process of creation and learning. (May vary between the Advanced and Standard courses)</w:t>
      </w:r>
      <w:r>
        <w:rPr>
          <w:lang w:eastAsia="en-US"/>
        </w:rPr>
        <w:t>.</w:t>
      </w:r>
    </w:p>
    <w:p w14:paraId="78E3C3B6" w14:textId="77777777" w:rsidR="003803C6" w:rsidRDefault="003803C6" w:rsidP="003803C6">
      <w:pPr>
        <w:pStyle w:val="IOSunformattedspace2017"/>
        <w:rPr>
          <w:lang w:eastAsia="en-US"/>
        </w:rPr>
      </w:pPr>
    </w:p>
    <w:tbl>
      <w:tblPr>
        <w:tblStyle w:val="TableGrid"/>
        <w:tblW w:w="0" w:type="auto"/>
        <w:tblLook w:val="04A0" w:firstRow="1" w:lastRow="0" w:firstColumn="1" w:lastColumn="0" w:noHBand="0" w:noVBand="1"/>
        <w:tblCaption w:val="Part B Table"/>
        <w:tblDescription w:val="This table contains information for part B of the assessment task. It highlights the elements that students need to address in their reflection and what students will be marked on."/>
      </w:tblPr>
      <w:tblGrid>
        <w:gridCol w:w="5381"/>
        <w:gridCol w:w="5381"/>
      </w:tblGrid>
      <w:tr w:rsidR="003803C6" w14:paraId="2D164DA6" w14:textId="77777777" w:rsidTr="003803C6">
        <w:trPr>
          <w:tblHeader/>
        </w:trPr>
        <w:tc>
          <w:tcPr>
            <w:tcW w:w="5381" w:type="dxa"/>
          </w:tcPr>
          <w:p w14:paraId="54D80917" w14:textId="77777777" w:rsidR="003803C6" w:rsidRDefault="003803C6" w:rsidP="003803C6">
            <w:pPr>
              <w:pStyle w:val="IOStableheading2017"/>
              <w:rPr>
                <w:lang w:eastAsia="en-US"/>
              </w:rPr>
            </w:pPr>
            <w:r>
              <w:rPr>
                <w:lang w:eastAsia="en-US"/>
              </w:rPr>
              <w:lastRenderedPageBreak/>
              <w:t>Your reflection should address the following elements:</w:t>
            </w:r>
          </w:p>
        </w:tc>
        <w:tc>
          <w:tcPr>
            <w:tcW w:w="5381" w:type="dxa"/>
          </w:tcPr>
          <w:p w14:paraId="7EE18773" w14:textId="77777777" w:rsidR="003803C6" w:rsidRDefault="003803C6" w:rsidP="003803C6">
            <w:pPr>
              <w:pStyle w:val="IOStableheading2017"/>
              <w:rPr>
                <w:lang w:eastAsia="en-US"/>
              </w:rPr>
            </w:pPr>
            <w:r>
              <w:rPr>
                <w:lang w:eastAsia="en-US"/>
              </w:rPr>
              <w:t>Reflection Success Criteria. You will be marked on your ability to:</w:t>
            </w:r>
          </w:p>
        </w:tc>
      </w:tr>
      <w:tr w:rsidR="003803C6" w14:paraId="514E4A6A" w14:textId="77777777" w:rsidTr="003803C6">
        <w:tc>
          <w:tcPr>
            <w:tcW w:w="5381" w:type="dxa"/>
          </w:tcPr>
          <w:p w14:paraId="4BADB158" w14:textId="77777777" w:rsidR="003803C6" w:rsidRDefault="003803C6" w:rsidP="003803C6">
            <w:pPr>
              <w:pStyle w:val="IOStablelist1bullet2017"/>
              <w:rPr>
                <w:lang w:eastAsia="en-US"/>
              </w:rPr>
            </w:pPr>
            <w:r>
              <w:rPr>
                <w:lang w:eastAsia="en-US"/>
              </w:rPr>
              <w:t>Impetus for initial ideas / concept</w:t>
            </w:r>
          </w:p>
          <w:p w14:paraId="61796737" w14:textId="77777777" w:rsidR="003803C6" w:rsidRDefault="003803C6" w:rsidP="003803C6">
            <w:pPr>
              <w:pStyle w:val="IOStablelist1bullet2017"/>
              <w:rPr>
                <w:lang w:eastAsia="en-US"/>
              </w:rPr>
            </w:pPr>
            <w:r>
              <w:rPr>
                <w:lang w:eastAsia="en-US"/>
              </w:rPr>
              <w:t>Intended purpose and audience (be specific)</w:t>
            </w:r>
          </w:p>
          <w:p w14:paraId="0979988D" w14:textId="77777777" w:rsidR="003803C6" w:rsidRDefault="003803C6" w:rsidP="003803C6">
            <w:pPr>
              <w:pStyle w:val="IOStablelist1bullet2017"/>
              <w:rPr>
                <w:lang w:eastAsia="en-US"/>
              </w:rPr>
            </w:pPr>
            <w:r>
              <w:rPr>
                <w:lang w:eastAsia="en-US"/>
              </w:rPr>
              <w:t>How initial ideas / concept changed and reason for changes</w:t>
            </w:r>
          </w:p>
          <w:p w14:paraId="18DE1E76" w14:textId="77777777" w:rsidR="003803C6" w:rsidRDefault="003803C6" w:rsidP="003803C6">
            <w:pPr>
              <w:pStyle w:val="IOStablelist1bullet2017"/>
              <w:rPr>
                <w:lang w:eastAsia="en-US"/>
              </w:rPr>
            </w:pPr>
            <w:r>
              <w:rPr>
                <w:lang w:eastAsia="en-US"/>
              </w:rPr>
              <w:t>Intended genre and elements of your story that represent this genre</w:t>
            </w:r>
          </w:p>
          <w:p w14:paraId="1C43420D" w14:textId="77777777" w:rsidR="003803C6" w:rsidRDefault="003803C6" w:rsidP="003803C6">
            <w:pPr>
              <w:pStyle w:val="IOStablelist1bullet2017"/>
              <w:rPr>
                <w:lang w:eastAsia="en-US"/>
              </w:rPr>
            </w:pPr>
            <w:r>
              <w:rPr>
                <w:lang w:eastAsia="en-US"/>
              </w:rPr>
              <w:t>Stylistic choices and language techniques employed to create meaning</w:t>
            </w:r>
          </w:p>
          <w:p w14:paraId="5B49B481" w14:textId="77777777" w:rsidR="003803C6" w:rsidRDefault="003803C6" w:rsidP="003803C6">
            <w:pPr>
              <w:pStyle w:val="IOStablelist1bullet2017"/>
              <w:rPr>
                <w:lang w:eastAsia="en-US"/>
              </w:rPr>
            </w:pPr>
            <w:r>
              <w:rPr>
                <w:lang w:eastAsia="en-US"/>
              </w:rPr>
              <w:t>Stylistic influences</w:t>
            </w:r>
          </w:p>
          <w:p w14:paraId="359E9327" w14:textId="77777777" w:rsidR="003803C6" w:rsidRDefault="003803C6" w:rsidP="003803C6">
            <w:pPr>
              <w:pStyle w:val="IOStablelist1bullet2017"/>
              <w:rPr>
                <w:lang w:eastAsia="en-US"/>
              </w:rPr>
            </w:pPr>
            <w:r>
              <w:rPr>
                <w:lang w:eastAsia="en-US"/>
              </w:rPr>
              <w:t>Themes</w:t>
            </w:r>
          </w:p>
          <w:p w14:paraId="1F80144A" w14:textId="77777777" w:rsidR="003803C6" w:rsidRDefault="003803C6" w:rsidP="003803C6">
            <w:pPr>
              <w:pStyle w:val="IOStablelist1bullet2017"/>
              <w:rPr>
                <w:lang w:eastAsia="en-US"/>
              </w:rPr>
            </w:pPr>
            <w:r>
              <w:rPr>
                <w:lang w:eastAsia="en-US"/>
              </w:rPr>
              <w:t>Strengths and weaknesses of learning process</w:t>
            </w:r>
          </w:p>
        </w:tc>
        <w:tc>
          <w:tcPr>
            <w:tcW w:w="5381" w:type="dxa"/>
          </w:tcPr>
          <w:p w14:paraId="0F971B8D" w14:textId="77777777" w:rsidR="003803C6" w:rsidRDefault="003803C6" w:rsidP="003803C6">
            <w:pPr>
              <w:pStyle w:val="IOStablelist1bullet2017"/>
              <w:rPr>
                <w:lang w:eastAsia="en-US"/>
              </w:rPr>
            </w:pPr>
            <w:r>
              <w:rPr>
                <w:lang w:eastAsia="en-US"/>
              </w:rPr>
              <w:t>Compose an extended reflective response in academic register, demonstrating control of language: using forms, features and structures appropriate to purpose and audience.</w:t>
            </w:r>
          </w:p>
          <w:p w14:paraId="33089A55" w14:textId="77777777" w:rsidR="003803C6" w:rsidRDefault="003803C6" w:rsidP="003803C6">
            <w:pPr>
              <w:pStyle w:val="IOStablelist1bullet2017"/>
              <w:rPr>
                <w:lang w:eastAsia="en-US"/>
              </w:rPr>
            </w:pPr>
            <w:r>
              <w:rPr>
                <w:lang w:eastAsia="en-US"/>
              </w:rPr>
              <w:t>Persuade your audience to understand and appreciate the power of your composition as a conceptual or symbolic representation</w:t>
            </w:r>
          </w:p>
          <w:p w14:paraId="6C158BDD" w14:textId="77777777" w:rsidR="003803C6" w:rsidRDefault="003803C6" w:rsidP="003803C6">
            <w:pPr>
              <w:pStyle w:val="IOStablelist1bullet2017"/>
              <w:rPr>
                <w:lang w:eastAsia="en-US"/>
              </w:rPr>
            </w:pPr>
            <w:r>
              <w:rPr>
                <w:lang w:eastAsia="en-US"/>
              </w:rPr>
              <w:t>Demonstrate an understanding of the processes employed in creative composition.</w:t>
            </w:r>
          </w:p>
          <w:p w14:paraId="11A38716" w14:textId="77777777" w:rsidR="003803C6" w:rsidRDefault="003803C6" w:rsidP="003803C6">
            <w:pPr>
              <w:pStyle w:val="IOStablelist1bullet2017"/>
              <w:rPr>
                <w:lang w:eastAsia="en-US"/>
              </w:rPr>
            </w:pPr>
            <w:r>
              <w:rPr>
                <w:lang w:eastAsia="en-US"/>
              </w:rPr>
              <w:t>Demonstrate an understanding of the way language is employed to create meaning in creative texts.</w:t>
            </w:r>
          </w:p>
          <w:p w14:paraId="49821CC0" w14:textId="77777777" w:rsidR="003803C6" w:rsidRDefault="003803C6" w:rsidP="003803C6">
            <w:pPr>
              <w:pStyle w:val="IOStablelist1bullet2017"/>
              <w:rPr>
                <w:lang w:eastAsia="en-US"/>
              </w:rPr>
            </w:pPr>
            <w:r>
              <w:rPr>
                <w:lang w:eastAsia="en-US"/>
              </w:rPr>
              <w:t>Evaluate the diverse ways texts can represent personal and public worlds and recognise how they are valued.</w:t>
            </w:r>
          </w:p>
          <w:p w14:paraId="1F95CFB6" w14:textId="77777777" w:rsidR="003803C6" w:rsidRDefault="003803C6" w:rsidP="003803C6">
            <w:pPr>
              <w:pStyle w:val="IOStablelist1bullet2017"/>
              <w:rPr>
                <w:lang w:eastAsia="en-US"/>
              </w:rPr>
            </w:pPr>
            <w:r>
              <w:rPr>
                <w:lang w:eastAsia="en-US"/>
              </w:rPr>
              <w:t>Reflect on, monitor and evaluate learning experiences.</w:t>
            </w:r>
          </w:p>
        </w:tc>
      </w:tr>
    </w:tbl>
    <w:p w14:paraId="4389A16B" w14:textId="77777777" w:rsidR="003803C6" w:rsidRDefault="003803C6" w:rsidP="00530EF3">
      <w:pPr>
        <w:pStyle w:val="IOSbodytext2017"/>
        <w:rPr>
          <w:lang w:eastAsia="en-US"/>
        </w:rPr>
        <w:sectPr w:rsidR="003803C6" w:rsidSect="00667FEF">
          <w:footerReference w:type="even" r:id="rId13"/>
          <w:footerReference w:type="default" r:id="rId14"/>
          <w:pgSz w:w="11906" w:h="16838"/>
          <w:pgMar w:top="964" w:right="567" w:bottom="567" w:left="567" w:header="567" w:footer="567" w:gutter="0"/>
          <w:cols w:space="708"/>
          <w:docGrid w:linePitch="360"/>
        </w:sectPr>
      </w:pPr>
      <w:r>
        <w:rPr>
          <w:lang w:eastAsia="en-US"/>
        </w:rPr>
        <w:t>To assist you with this task, you are to keep a journal throughout the unit where you will document procedural aspects of your creation journey such as:</w:t>
      </w:r>
    </w:p>
    <w:p w14:paraId="120268B4" w14:textId="77777777" w:rsidR="00FB6DA4" w:rsidRDefault="00FB6DA4" w:rsidP="00FB6DA4">
      <w:pPr>
        <w:pStyle w:val="IOSlist1bullet2017"/>
        <w:rPr>
          <w:lang w:eastAsia="en-US"/>
        </w:rPr>
      </w:pPr>
      <w:r>
        <w:rPr>
          <w:lang w:eastAsia="en-US"/>
        </w:rPr>
        <w:tab/>
        <w:t>your initial ideas /concepts /symbolic representation</w:t>
      </w:r>
    </w:p>
    <w:p w14:paraId="01778B46" w14:textId="77777777" w:rsidR="00FB6DA4" w:rsidRDefault="00FB6DA4" w:rsidP="00FB6DA4">
      <w:pPr>
        <w:pStyle w:val="IOSlist1bullet2017"/>
        <w:rPr>
          <w:lang w:eastAsia="en-US"/>
        </w:rPr>
      </w:pPr>
      <w:r>
        <w:rPr>
          <w:lang w:eastAsia="en-US"/>
        </w:rPr>
        <w:tab/>
        <w:t xml:space="preserve">planning </w:t>
      </w:r>
    </w:p>
    <w:p w14:paraId="6226B3A6" w14:textId="77777777" w:rsidR="00FB6DA4" w:rsidRDefault="00FB6DA4" w:rsidP="00FB6DA4">
      <w:pPr>
        <w:pStyle w:val="IOSlist1bullet2017"/>
        <w:rPr>
          <w:lang w:eastAsia="en-US"/>
        </w:rPr>
      </w:pPr>
      <w:r>
        <w:rPr>
          <w:lang w:eastAsia="en-US"/>
        </w:rPr>
        <w:tab/>
        <w:t xml:space="preserve">notes about audience, intended meaning </w:t>
      </w:r>
    </w:p>
    <w:p w14:paraId="01C6E27E" w14:textId="77777777" w:rsidR="00FB6DA4" w:rsidRDefault="00FB6DA4" w:rsidP="00FB6DA4">
      <w:pPr>
        <w:pStyle w:val="IOSlist1bullet2017"/>
        <w:rPr>
          <w:lang w:eastAsia="en-US"/>
        </w:rPr>
      </w:pPr>
      <w:r>
        <w:rPr>
          <w:lang w:eastAsia="en-US"/>
        </w:rPr>
        <w:tab/>
        <w:t>notes about character and genre</w:t>
      </w:r>
    </w:p>
    <w:p w14:paraId="45EBAC07" w14:textId="77777777" w:rsidR="00FB6DA4" w:rsidRDefault="00FB6DA4" w:rsidP="00FB6DA4">
      <w:pPr>
        <w:pStyle w:val="IOSlist1bullet2017"/>
        <w:rPr>
          <w:lang w:eastAsia="en-US"/>
        </w:rPr>
      </w:pPr>
      <w:r>
        <w:rPr>
          <w:lang w:eastAsia="en-US"/>
        </w:rPr>
        <w:tab/>
        <w:t>notes about point of view and voice</w:t>
      </w:r>
    </w:p>
    <w:p w14:paraId="7D33617B" w14:textId="77777777" w:rsidR="00FB6DA4" w:rsidRDefault="00FB6DA4" w:rsidP="00FB6DA4">
      <w:pPr>
        <w:pStyle w:val="IOSlist1bullet2017"/>
        <w:rPr>
          <w:lang w:eastAsia="en-US"/>
        </w:rPr>
      </w:pPr>
      <w:r>
        <w:rPr>
          <w:lang w:eastAsia="en-US"/>
        </w:rPr>
        <w:tab/>
        <w:t>notes about style and language choices</w:t>
      </w:r>
      <w:r>
        <w:rPr>
          <w:lang w:eastAsia="en-US"/>
        </w:rPr>
        <w:br w:type="column"/>
      </w:r>
    </w:p>
    <w:p w14:paraId="372FB3D4" w14:textId="77777777" w:rsidR="00FB6DA4" w:rsidRDefault="00FB6DA4" w:rsidP="00FB6DA4">
      <w:pPr>
        <w:pStyle w:val="IOSlist1bullet2017"/>
        <w:rPr>
          <w:lang w:eastAsia="en-US"/>
        </w:rPr>
      </w:pPr>
      <w:r>
        <w:rPr>
          <w:lang w:eastAsia="en-US"/>
        </w:rPr>
        <w:t>images or drawings that assist visualisation</w:t>
      </w:r>
    </w:p>
    <w:p w14:paraId="3C12A781" w14:textId="77777777" w:rsidR="00FB6DA4" w:rsidRDefault="00FB6DA4" w:rsidP="00FB6DA4">
      <w:pPr>
        <w:pStyle w:val="IOSlist1bullet2017"/>
        <w:rPr>
          <w:lang w:eastAsia="en-US"/>
        </w:rPr>
      </w:pPr>
      <w:r>
        <w:rPr>
          <w:lang w:eastAsia="en-US"/>
        </w:rPr>
        <w:t>research such as: context, characte</w:t>
      </w:r>
      <w:r w:rsidR="00BC54DA">
        <w:rPr>
          <w:lang w:eastAsia="en-US"/>
        </w:rPr>
        <w:t>rs, samples of author styles and so on.</w:t>
      </w:r>
    </w:p>
    <w:p w14:paraId="32B0D163" w14:textId="77777777" w:rsidR="00FB6DA4" w:rsidRDefault="00FB6DA4" w:rsidP="00FB6DA4">
      <w:pPr>
        <w:pStyle w:val="IOSlist1bullet2017"/>
        <w:rPr>
          <w:lang w:eastAsia="en-US"/>
        </w:rPr>
      </w:pPr>
      <w:r>
        <w:rPr>
          <w:lang w:eastAsia="en-US"/>
        </w:rPr>
        <w:t>draft versions and edits</w:t>
      </w:r>
    </w:p>
    <w:p w14:paraId="445D8E6B" w14:textId="77777777" w:rsidR="00FB6DA4" w:rsidRDefault="00FB6DA4" w:rsidP="00FB6DA4">
      <w:pPr>
        <w:pStyle w:val="IOSlist1bullet2017"/>
        <w:rPr>
          <w:lang w:eastAsia="en-US"/>
        </w:rPr>
      </w:pPr>
      <w:r>
        <w:rPr>
          <w:lang w:eastAsia="en-US"/>
        </w:rPr>
        <w:t>feedback from peers and teachers</w:t>
      </w:r>
    </w:p>
    <w:p w14:paraId="542D7556" w14:textId="77777777" w:rsidR="00FB6DA4" w:rsidRDefault="00FB6DA4" w:rsidP="00FB6DA4">
      <w:pPr>
        <w:pStyle w:val="IOSlist1bullet2017"/>
        <w:rPr>
          <w:lang w:eastAsia="en-US"/>
        </w:rPr>
      </w:pPr>
      <w:r>
        <w:rPr>
          <w:lang w:eastAsia="en-US"/>
        </w:rPr>
        <w:t>reasons for the changes to drafts</w:t>
      </w:r>
    </w:p>
    <w:p w14:paraId="6EFB559B" w14:textId="77777777" w:rsidR="00FB6DA4" w:rsidRDefault="00FB6DA4" w:rsidP="00FB6DA4">
      <w:pPr>
        <w:pStyle w:val="IOSlist1bullet2017"/>
        <w:rPr>
          <w:lang w:eastAsia="en-US"/>
        </w:rPr>
        <w:sectPr w:rsidR="00FB6DA4" w:rsidSect="003803C6">
          <w:type w:val="continuous"/>
          <w:pgSz w:w="11906" w:h="16838"/>
          <w:pgMar w:top="964" w:right="567" w:bottom="567" w:left="567" w:header="567" w:footer="567" w:gutter="0"/>
          <w:cols w:num="2" w:space="708"/>
          <w:docGrid w:linePitch="360"/>
        </w:sectPr>
      </w:pPr>
      <w:r>
        <w:rPr>
          <w:lang w:eastAsia="en-US"/>
        </w:rPr>
        <w:t xml:space="preserve">any other reflections </w:t>
      </w:r>
    </w:p>
    <w:p w14:paraId="3B1014B1" w14:textId="77777777" w:rsidR="00FB6DA4" w:rsidRDefault="00FB6DA4" w:rsidP="00FB6DA4">
      <w:pPr>
        <w:pStyle w:val="IOSbodytext2017"/>
      </w:pPr>
      <w:r>
        <w:t xml:space="preserve">You should use your journal to inform your reflection. </w:t>
      </w:r>
      <w:r>
        <w:br w:type="page"/>
      </w:r>
    </w:p>
    <w:p w14:paraId="72F6AE07" w14:textId="77777777" w:rsidR="00622506" w:rsidRDefault="00622506" w:rsidP="00FB6DA4">
      <w:pPr>
        <w:pStyle w:val="IOSheading22017"/>
      </w:pPr>
      <w:r>
        <w:lastRenderedPageBreak/>
        <w:t>Marking Criteria’s</w:t>
      </w:r>
    </w:p>
    <w:p w14:paraId="7C7F39AD" w14:textId="77777777" w:rsidR="003803C6" w:rsidRPr="00FB6DA4" w:rsidRDefault="00535DBE" w:rsidP="00622506">
      <w:pPr>
        <w:pStyle w:val="IOSheading32017"/>
      </w:pPr>
      <w:r>
        <w:t>Part A Short Story Composition</w:t>
      </w:r>
      <w:r w:rsidR="00FB6DA4">
        <w:t xml:space="preserve"> </w:t>
      </w:r>
      <w:r w:rsidR="00E87EAE">
        <w:t>Marking Criteria</w:t>
      </w:r>
      <w:r w:rsidR="00FB6DA4" w:rsidRPr="00FB6DA4">
        <w:t>:</w:t>
      </w:r>
    </w:p>
    <w:p w14:paraId="37D49ADC" w14:textId="77777777" w:rsidR="00FB6DA4" w:rsidRPr="00FB6DA4" w:rsidRDefault="00FB6DA4" w:rsidP="00FB6DA4">
      <w:pPr>
        <w:pStyle w:val="IOSbodytext2017"/>
        <w:rPr>
          <w:rStyle w:val="IOSstrongemphasis2017"/>
        </w:rPr>
      </w:pPr>
      <w:r w:rsidRPr="00FB6DA4">
        <w:rPr>
          <w:rStyle w:val="IOSstrongemphasis2017"/>
        </w:rPr>
        <w:t xml:space="preserve">Outcomes: 11-1, 11-3, 11-4, 11-5. </w:t>
      </w:r>
    </w:p>
    <w:p w14:paraId="7245AAE2" w14:textId="77777777" w:rsidR="00FB6DA4" w:rsidRDefault="00FB6DA4" w:rsidP="00FB6DA4">
      <w:pPr>
        <w:pStyle w:val="IOSunformattedspace2017"/>
        <w:rPr>
          <w:lang w:eastAsia="en-US"/>
        </w:rPr>
      </w:pPr>
    </w:p>
    <w:tbl>
      <w:tblPr>
        <w:tblStyle w:val="TableGrid"/>
        <w:tblW w:w="0" w:type="auto"/>
        <w:tblLook w:val="04A0" w:firstRow="1" w:lastRow="0" w:firstColumn="1" w:lastColumn="0" w:noHBand="0" w:noVBand="1"/>
        <w:tblCaption w:val="Part A Marking Criteria"/>
        <w:tblDescription w:val="This marking criteria table lists the marking range for the assessment task. This assessment ranges from A to E and lists all the criterias that match each mark. "/>
      </w:tblPr>
      <w:tblGrid>
        <w:gridCol w:w="9209"/>
        <w:gridCol w:w="1553"/>
      </w:tblGrid>
      <w:tr w:rsidR="00FB6DA4" w14:paraId="494122E8" w14:textId="77777777" w:rsidTr="00AC5681">
        <w:trPr>
          <w:tblHeader/>
        </w:trPr>
        <w:tc>
          <w:tcPr>
            <w:tcW w:w="9209" w:type="dxa"/>
          </w:tcPr>
          <w:p w14:paraId="75B98C72" w14:textId="77777777" w:rsidR="00FB6DA4" w:rsidRDefault="00FB6DA4" w:rsidP="00FB6DA4">
            <w:pPr>
              <w:pStyle w:val="IOStableheading2017"/>
              <w:rPr>
                <w:lang w:eastAsia="en-US"/>
              </w:rPr>
            </w:pPr>
            <w:r>
              <w:rPr>
                <w:lang w:eastAsia="en-US"/>
              </w:rPr>
              <w:t>Marking Criteria</w:t>
            </w:r>
          </w:p>
        </w:tc>
        <w:tc>
          <w:tcPr>
            <w:tcW w:w="1553" w:type="dxa"/>
          </w:tcPr>
          <w:p w14:paraId="6A4DE46D" w14:textId="77777777" w:rsidR="00FB6DA4" w:rsidRDefault="00FB6DA4" w:rsidP="00FB6DA4">
            <w:pPr>
              <w:pStyle w:val="IOStableheading2017"/>
              <w:rPr>
                <w:lang w:eastAsia="en-US"/>
              </w:rPr>
            </w:pPr>
            <w:r>
              <w:rPr>
                <w:lang w:eastAsia="en-US"/>
              </w:rPr>
              <w:t>Marks</w:t>
            </w:r>
          </w:p>
        </w:tc>
      </w:tr>
      <w:tr w:rsidR="00FB6DA4" w14:paraId="1D329F0F" w14:textId="77777777" w:rsidTr="00AC5681">
        <w:tc>
          <w:tcPr>
            <w:tcW w:w="9209" w:type="dxa"/>
          </w:tcPr>
          <w:p w14:paraId="62E4FB0A" w14:textId="77777777" w:rsidR="00FB6DA4" w:rsidRDefault="00FB6DA4" w:rsidP="00FB6DA4">
            <w:pPr>
              <w:pStyle w:val="IOStablelist1bullet2017"/>
              <w:rPr>
                <w:lang w:eastAsia="en-US"/>
              </w:rPr>
            </w:pPr>
            <w:r>
              <w:rPr>
                <w:lang w:eastAsia="en-US"/>
              </w:rPr>
              <w:t>Highly engaging short story</w:t>
            </w:r>
          </w:p>
          <w:p w14:paraId="057FA9E5" w14:textId="77777777" w:rsidR="00FB6DA4" w:rsidRDefault="00FB6DA4" w:rsidP="00FB6DA4">
            <w:pPr>
              <w:pStyle w:val="IOStablelist1bullet2017"/>
              <w:rPr>
                <w:lang w:eastAsia="en-US"/>
              </w:rPr>
            </w:pPr>
            <w:r>
              <w:rPr>
                <w:lang w:eastAsia="en-US"/>
              </w:rPr>
              <w:t>Ideas or concept represented are evocative and appropriate to audience and purpose, and explored in an insightful or perceptive manner with powerful use of symbolism</w:t>
            </w:r>
          </w:p>
          <w:p w14:paraId="0DA561F4" w14:textId="77777777" w:rsidR="00FB6DA4" w:rsidRDefault="00FB6DA4" w:rsidP="00FB6DA4">
            <w:pPr>
              <w:pStyle w:val="IOStablelist1bullet2017"/>
              <w:rPr>
                <w:lang w:eastAsia="en-US"/>
              </w:rPr>
            </w:pPr>
            <w:r>
              <w:rPr>
                <w:lang w:eastAsia="en-US"/>
              </w:rPr>
              <w:t>Highly skilful employment of form, language and literary techniques to convey meaning</w:t>
            </w:r>
          </w:p>
        </w:tc>
        <w:tc>
          <w:tcPr>
            <w:tcW w:w="1553" w:type="dxa"/>
          </w:tcPr>
          <w:p w14:paraId="1CAB841E" w14:textId="77777777" w:rsidR="00FB6DA4" w:rsidRPr="00FB6DA4" w:rsidRDefault="00FB6DA4" w:rsidP="00FB6DA4">
            <w:pPr>
              <w:pStyle w:val="IOStabletext2017"/>
              <w:rPr>
                <w:rStyle w:val="IOSstrongemphasis2017"/>
              </w:rPr>
            </w:pPr>
            <w:r w:rsidRPr="00FB6DA4">
              <w:rPr>
                <w:rStyle w:val="IOSstrongemphasis2017"/>
              </w:rPr>
              <w:t>A</w:t>
            </w:r>
          </w:p>
          <w:p w14:paraId="7AF82865" w14:textId="77777777" w:rsidR="00FB6DA4" w:rsidRDefault="00FB6DA4" w:rsidP="00FB6DA4">
            <w:pPr>
              <w:pStyle w:val="IOStabletext2017"/>
              <w:rPr>
                <w:lang w:eastAsia="en-US"/>
              </w:rPr>
            </w:pPr>
            <w:r>
              <w:rPr>
                <w:lang w:eastAsia="en-US"/>
              </w:rPr>
              <w:t>13-15</w:t>
            </w:r>
          </w:p>
        </w:tc>
      </w:tr>
      <w:tr w:rsidR="00FB6DA4" w14:paraId="473632DA" w14:textId="77777777" w:rsidTr="00AC5681">
        <w:tc>
          <w:tcPr>
            <w:tcW w:w="9209" w:type="dxa"/>
          </w:tcPr>
          <w:p w14:paraId="3A0CB95F" w14:textId="77777777" w:rsidR="00FB6DA4" w:rsidRDefault="00FB6DA4" w:rsidP="00FB6DA4">
            <w:pPr>
              <w:pStyle w:val="IOStablelist1bullet2017"/>
              <w:rPr>
                <w:lang w:eastAsia="en-US"/>
              </w:rPr>
            </w:pPr>
            <w:r>
              <w:rPr>
                <w:lang w:eastAsia="en-US"/>
              </w:rPr>
              <w:t>Engaging short story</w:t>
            </w:r>
          </w:p>
          <w:p w14:paraId="153050D3" w14:textId="77777777" w:rsidR="00FB6DA4" w:rsidRDefault="00FB6DA4" w:rsidP="00FB6DA4">
            <w:pPr>
              <w:pStyle w:val="IOStablelist1bullet2017"/>
              <w:rPr>
                <w:lang w:eastAsia="en-US"/>
              </w:rPr>
            </w:pPr>
            <w:r>
              <w:rPr>
                <w:lang w:eastAsia="en-US"/>
              </w:rPr>
              <w:t>Ideas or concept represented are interesting and appropriate to audience and purpose, and explored in a considered and thoughtful manner, with effective use of symbolism</w:t>
            </w:r>
          </w:p>
          <w:p w14:paraId="799963EC" w14:textId="77777777" w:rsidR="00FB6DA4" w:rsidRDefault="00FB6DA4" w:rsidP="00FB6DA4">
            <w:pPr>
              <w:pStyle w:val="IOStablelist1bullet2017"/>
              <w:rPr>
                <w:lang w:eastAsia="en-US"/>
              </w:rPr>
            </w:pPr>
            <w:r>
              <w:rPr>
                <w:lang w:eastAsia="en-US"/>
              </w:rPr>
              <w:t>Skilful employment of form, language and literary techniques to convey meaning</w:t>
            </w:r>
          </w:p>
        </w:tc>
        <w:tc>
          <w:tcPr>
            <w:tcW w:w="1553" w:type="dxa"/>
          </w:tcPr>
          <w:p w14:paraId="0C9B5A8F" w14:textId="77777777" w:rsidR="00FB6DA4" w:rsidRPr="00FB6DA4" w:rsidRDefault="00FB6DA4" w:rsidP="00FB6DA4">
            <w:pPr>
              <w:pStyle w:val="IOStabletext2017"/>
              <w:rPr>
                <w:rStyle w:val="IOSstrongemphasis2017"/>
              </w:rPr>
            </w:pPr>
            <w:r w:rsidRPr="00FB6DA4">
              <w:rPr>
                <w:rStyle w:val="IOSstrongemphasis2017"/>
              </w:rPr>
              <w:t>B</w:t>
            </w:r>
          </w:p>
          <w:p w14:paraId="3EEDE34F" w14:textId="77777777" w:rsidR="00FB6DA4" w:rsidRDefault="00FB6DA4" w:rsidP="00FB6DA4">
            <w:pPr>
              <w:pStyle w:val="IOStabletext2017"/>
              <w:rPr>
                <w:lang w:eastAsia="en-US"/>
              </w:rPr>
            </w:pPr>
            <w:r>
              <w:rPr>
                <w:lang w:eastAsia="en-US"/>
              </w:rPr>
              <w:t>10-12</w:t>
            </w:r>
          </w:p>
        </w:tc>
      </w:tr>
      <w:tr w:rsidR="00FB6DA4" w14:paraId="2A72C5F0" w14:textId="77777777" w:rsidTr="00AC5681">
        <w:tc>
          <w:tcPr>
            <w:tcW w:w="9209" w:type="dxa"/>
          </w:tcPr>
          <w:p w14:paraId="0549B748" w14:textId="77777777" w:rsidR="00FB6DA4" w:rsidRDefault="00FB6DA4" w:rsidP="00FB6DA4">
            <w:pPr>
              <w:pStyle w:val="IOStablelist1bullet2017"/>
              <w:rPr>
                <w:lang w:eastAsia="en-US"/>
              </w:rPr>
            </w:pPr>
            <w:r>
              <w:rPr>
                <w:lang w:eastAsia="en-US"/>
              </w:rPr>
              <w:t>Sound short story with some interesting elements</w:t>
            </w:r>
          </w:p>
          <w:p w14:paraId="7808EFB6" w14:textId="77777777" w:rsidR="00FB6DA4" w:rsidRDefault="00FB6DA4" w:rsidP="00FB6DA4">
            <w:pPr>
              <w:pStyle w:val="IOStablelist1bullet2017"/>
              <w:rPr>
                <w:lang w:eastAsia="en-US"/>
              </w:rPr>
            </w:pPr>
            <w:r>
              <w:rPr>
                <w:lang w:eastAsia="en-US"/>
              </w:rPr>
              <w:t>Ideas are promising and generally appropriate to audience and purpose, exploration is sound but not executed with depth or insight, with a sound use of symbolism</w:t>
            </w:r>
          </w:p>
          <w:p w14:paraId="09E11FEB" w14:textId="77777777" w:rsidR="00FB6DA4" w:rsidRDefault="00FB6DA4" w:rsidP="00FB6DA4">
            <w:pPr>
              <w:pStyle w:val="IOStablelist1bullet2017"/>
              <w:rPr>
                <w:lang w:eastAsia="en-US"/>
              </w:rPr>
            </w:pPr>
            <w:r>
              <w:rPr>
                <w:lang w:eastAsia="en-US"/>
              </w:rPr>
              <w:t>Sound employment of form, language and literary techniques to convey meaning</w:t>
            </w:r>
          </w:p>
        </w:tc>
        <w:tc>
          <w:tcPr>
            <w:tcW w:w="1553" w:type="dxa"/>
          </w:tcPr>
          <w:p w14:paraId="1C922528" w14:textId="77777777" w:rsidR="00FB6DA4" w:rsidRPr="00FB6DA4" w:rsidRDefault="00FB6DA4" w:rsidP="00FB6DA4">
            <w:pPr>
              <w:pStyle w:val="IOStabletext2017"/>
              <w:rPr>
                <w:rStyle w:val="IOSstrongemphasis2017"/>
              </w:rPr>
            </w:pPr>
            <w:r w:rsidRPr="00FB6DA4">
              <w:rPr>
                <w:rStyle w:val="IOSstrongemphasis2017"/>
              </w:rPr>
              <w:t>C</w:t>
            </w:r>
          </w:p>
          <w:p w14:paraId="2DA83E82" w14:textId="77777777" w:rsidR="00FB6DA4" w:rsidRDefault="00FB6DA4" w:rsidP="00FB6DA4">
            <w:pPr>
              <w:pStyle w:val="IOStabletext2017"/>
              <w:rPr>
                <w:lang w:eastAsia="en-US"/>
              </w:rPr>
            </w:pPr>
            <w:r>
              <w:rPr>
                <w:lang w:eastAsia="en-US"/>
              </w:rPr>
              <w:t>7-9</w:t>
            </w:r>
          </w:p>
        </w:tc>
      </w:tr>
      <w:tr w:rsidR="00FB6DA4" w14:paraId="6A019159" w14:textId="77777777" w:rsidTr="00AC5681">
        <w:tc>
          <w:tcPr>
            <w:tcW w:w="9209" w:type="dxa"/>
          </w:tcPr>
          <w:p w14:paraId="10205152" w14:textId="77777777" w:rsidR="00FB6DA4" w:rsidRDefault="00FB6DA4" w:rsidP="00FB6DA4">
            <w:pPr>
              <w:pStyle w:val="IOStablelist1bullet2017"/>
              <w:rPr>
                <w:lang w:eastAsia="en-US"/>
              </w:rPr>
            </w:pPr>
            <w:r>
              <w:rPr>
                <w:lang w:eastAsia="en-US"/>
              </w:rPr>
              <w:t>Attempts composition of a short story</w:t>
            </w:r>
          </w:p>
          <w:p w14:paraId="42DC750E" w14:textId="77777777" w:rsidR="00FB6DA4" w:rsidRDefault="00FB6DA4" w:rsidP="00FB6DA4">
            <w:pPr>
              <w:pStyle w:val="IOStablelist1bullet2017"/>
              <w:rPr>
                <w:lang w:eastAsia="en-US"/>
              </w:rPr>
            </w:pPr>
            <w:r>
              <w:rPr>
                <w:lang w:eastAsia="en-US"/>
              </w:rPr>
              <w:t>Some interesting ideas and/or symbolism evident, perhaps not fully formed or lacking depth or integrity in execution</w:t>
            </w:r>
          </w:p>
          <w:p w14:paraId="1E8371C1" w14:textId="77777777" w:rsidR="00FB6DA4" w:rsidRDefault="00FB6DA4" w:rsidP="00FB6DA4">
            <w:pPr>
              <w:pStyle w:val="IOStablelist1bullet2017"/>
              <w:rPr>
                <w:lang w:eastAsia="en-US"/>
              </w:rPr>
            </w:pPr>
            <w:r>
              <w:rPr>
                <w:lang w:eastAsia="en-US"/>
              </w:rPr>
              <w:t>Attempts appropriate use of form and use of literary techniques to convey meaning</w:t>
            </w:r>
          </w:p>
        </w:tc>
        <w:tc>
          <w:tcPr>
            <w:tcW w:w="1553" w:type="dxa"/>
          </w:tcPr>
          <w:p w14:paraId="33AFC085" w14:textId="77777777" w:rsidR="00FB6DA4" w:rsidRDefault="00FB6DA4" w:rsidP="00FB6DA4">
            <w:pPr>
              <w:pStyle w:val="IOStabletext2017"/>
              <w:rPr>
                <w:rStyle w:val="IOSstrongemphasis2017"/>
              </w:rPr>
            </w:pPr>
            <w:r w:rsidRPr="00FB6DA4">
              <w:rPr>
                <w:rStyle w:val="IOSstrongemphasis2017"/>
              </w:rPr>
              <w:t>D</w:t>
            </w:r>
          </w:p>
          <w:p w14:paraId="78798C20" w14:textId="77777777" w:rsidR="00FB6DA4" w:rsidRPr="00FB6DA4" w:rsidRDefault="00FB6DA4" w:rsidP="00FB6DA4">
            <w:pPr>
              <w:pStyle w:val="IOStabletext2017"/>
            </w:pPr>
            <w:r>
              <w:t>4-6</w:t>
            </w:r>
          </w:p>
        </w:tc>
      </w:tr>
      <w:tr w:rsidR="00FB6DA4" w14:paraId="0B91C086" w14:textId="77777777" w:rsidTr="00AC5681">
        <w:tc>
          <w:tcPr>
            <w:tcW w:w="9209" w:type="dxa"/>
          </w:tcPr>
          <w:p w14:paraId="5931E88F" w14:textId="77777777" w:rsidR="00FB6DA4" w:rsidRDefault="00FB6DA4" w:rsidP="00FB6DA4">
            <w:pPr>
              <w:pStyle w:val="IOStablelist1bullet2017"/>
              <w:rPr>
                <w:lang w:eastAsia="en-US"/>
              </w:rPr>
            </w:pPr>
            <w:r>
              <w:rPr>
                <w:lang w:eastAsia="en-US"/>
              </w:rPr>
              <w:t>Attempt to compose a response, may be unfinished</w:t>
            </w:r>
          </w:p>
          <w:p w14:paraId="6AB39EFF" w14:textId="77777777" w:rsidR="00FB6DA4" w:rsidRDefault="00FB6DA4" w:rsidP="00FB6DA4">
            <w:pPr>
              <w:pStyle w:val="IOStablelist1bullet2017"/>
              <w:rPr>
                <w:lang w:eastAsia="en-US"/>
              </w:rPr>
            </w:pPr>
            <w:r>
              <w:rPr>
                <w:lang w:eastAsia="en-US"/>
              </w:rPr>
              <w:t>Ideas are limited or inappropriate</w:t>
            </w:r>
          </w:p>
          <w:p w14:paraId="07E78FCE" w14:textId="77777777" w:rsidR="00FB6DA4" w:rsidRDefault="00FB6DA4" w:rsidP="00FB6DA4">
            <w:pPr>
              <w:pStyle w:val="IOStablelist1bullet2017"/>
              <w:rPr>
                <w:lang w:eastAsia="en-US"/>
              </w:rPr>
            </w:pPr>
            <w:r>
              <w:rPr>
                <w:lang w:eastAsia="en-US"/>
              </w:rPr>
              <w:t>Use of form and language is limited or inappropriate</w:t>
            </w:r>
          </w:p>
        </w:tc>
        <w:tc>
          <w:tcPr>
            <w:tcW w:w="1553" w:type="dxa"/>
          </w:tcPr>
          <w:p w14:paraId="59848C47" w14:textId="77777777" w:rsidR="00FB6DA4" w:rsidRPr="00FB6DA4" w:rsidRDefault="00FB6DA4" w:rsidP="00FB6DA4">
            <w:pPr>
              <w:pStyle w:val="IOStabletext2017"/>
              <w:rPr>
                <w:rStyle w:val="IOSstrongemphasis2017"/>
              </w:rPr>
            </w:pPr>
            <w:r w:rsidRPr="00FB6DA4">
              <w:rPr>
                <w:rStyle w:val="IOSstrongemphasis2017"/>
              </w:rPr>
              <w:t>E</w:t>
            </w:r>
          </w:p>
          <w:p w14:paraId="4D0673B5" w14:textId="77777777" w:rsidR="00FB6DA4" w:rsidRDefault="00FB6DA4" w:rsidP="00FB6DA4">
            <w:pPr>
              <w:pStyle w:val="IOStabletext2017"/>
              <w:rPr>
                <w:lang w:eastAsia="en-US"/>
              </w:rPr>
            </w:pPr>
            <w:r>
              <w:rPr>
                <w:lang w:eastAsia="en-US"/>
              </w:rPr>
              <w:t>0-3</w:t>
            </w:r>
          </w:p>
        </w:tc>
      </w:tr>
    </w:tbl>
    <w:p w14:paraId="71937904" w14:textId="77777777" w:rsidR="00FB6DA4" w:rsidRPr="00535DBE" w:rsidRDefault="00535DBE" w:rsidP="00FB6DA4">
      <w:pPr>
        <w:pStyle w:val="IOSbodytext2017"/>
        <w:rPr>
          <w:rStyle w:val="IOSstrongemphasis2017"/>
        </w:rPr>
      </w:pPr>
      <w:r w:rsidRPr="00535DBE">
        <w:rPr>
          <w:rStyle w:val="IOSstrongemphasis2017"/>
        </w:rPr>
        <w:t>Feedback:</w:t>
      </w:r>
    </w:p>
    <w:p w14:paraId="41969254" w14:textId="77777777" w:rsidR="00535DBE" w:rsidRDefault="00AC5681" w:rsidP="00AC568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AC5681">
        <w:rPr>
          <w:u w:val="single"/>
          <w:lang w:eastAsia="en-US"/>
        </w:rPr>
        <w:fldChar w:fldCharType="begin">
          <w:ffData>
            <w:name w:val="Text1"/>
            <w:enabled/>
            <w:calcOnExit w:val="0"/>
            <w:statusText w:type="text" w:val="Enter Text"/>
            <w:textInput/>
          </w:ffData>
        </w:fldChar>
      </w:r>
      <w:bookmarkStart w:id="1" w:name="Text1"/>
      <w:r w:rsidRPr="00AC5681">
        <w:rPr>
          <w:u w:val="single"/>
          <w:lang w:eastAsia="en-US"/>
        </w:rPr>
        <w:instrText xml:space="preserve"> FORMTEXT </w:instrText>
      </w:r>
      <w:r w:rsidRPr="00AC5681">
        <w:rPr>
          <w:u w:val="single"/>
          <w:lang w:eastAsia="en-US"/>
        </w:rPr>
      </w:r>
      <w:r w:rsidRPr="00AC5681">
        <w:rPr>
          <w:u w:val="single"/>
          <w:lang w:eastAsia="en-US"/>
        </w:rPr>
        <w:fldChar w:fldCharType="separate"/>
      </w:r>
      <w:r w:rsidRPr="00AC5681">
        <w:rPr>
          <w:noProof/>
          <w:u w:val="single"/>
          <w:lang w:eastAsia="en-US"/>
        </w:rPr>
        <w:t> </w:t>
      </w:r>
      <w:r w:rsidRPr="00AC5681">
        <w:rPr>
          <w:noProof/>
          <w:u w:val="single"/>
          <w:lang w:eastAsia="en-US"/>
        </w:rPr>
        <w:t> </w:t>
      </w:r>
      <w:r w:rsidRPr="00AC5681">
        <w:rPr>
          <w:noProof/>
          <w:u w:val="single"/>
          <w:lang w:eastAsia="en-US"/>
        </w:rPr>
        <w:t> </w:t>
      </w:r>
      <w:r w:rsidRPr="00AC5681">
        <w:rPr>
          <w:noProof/>
          <w:u w:val="single"/>
          <w:lang w:eastAsia="en-US"/>
        </w:rPr>
        <w:t> </w:t>
      </w:r>
      <w:r w:rsidRPr="00AC5681">
        <w:rPr>
          <w:noProof/>
          <w:u w:val="single"/>
          <w:lang w:eastAsia="en-US"/>
        </w:rPr>
        <w:t> </w:t>
      </w:r>
      <w:r w:rsidRPr="00AC5681">
        <w:rPr>
          <w:u w:val="single"/>
          <w:lang w:eastAsia="en-US"/>
        </w:rPr>
        <w:fldChar w:fldCharType="end"/>
      </w:r>
      <w:bookmarkEnd w:id="1"/>
      <w:r>
        <w:rPr>
          <w:u w:val="single"/>
          <w:lang w:eastAsia="en-US"/>
        </w:rPr>
        <w:tab/>
      </w:r>
    </w:p>
    <w:p w14:paraId="48786E5E" w14:textId="77777777" w:rsidR="00AC5681" w:rsidRDefault="00AC5681" w:rsidP="00AC568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14:paraId="4F2EDB6C" w14:textId="77777777" w:rsidR="00AC5681" w:rsidRDefault="00AC5681" w:rsidP="00AC568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14:paraId="53A49ED1" w14:textId="77777777" w:rsidR="00AC5681" w:rsidRDefault="00AC5681" w:rsidP="00AC568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14:paraId="6D6D96EF" w14:textId="77777777" w:rsidR="00AC5681" w:rsidRDefault="00AC5681" w:rsidP="00AC568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14:paraId="204434F4" w14:textId="77777777" w:rsidR="00AC5681" w:rsidRDefault="00AC5681" w:rsidP="00AC568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14:paraId="73B03E4B" w14:textId="77777777" w:rsidR="00AC5681" w:rsidRDefault="00AC5681" w:rsidP="00AC568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14:paraId="4B52B24A" w14:textId="77777777" w:rsidR="00AC5681" w:rsidRDefault="00AC5681" w:rsidP="00AC568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14:paraId="3E8EA237" w14:textId="77777777" w:rsidR="00AC5681" w:rsidRDefault="00AC5681" w:rsidP="00AC568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Mark: /15</w:t>
      </w:r>
      <w:r>
        <w:rPr>
          <w:u w:val="single"/>
          <w:lang w:eastAsia="en-US"/>
        </w:rPr>
        <w:tab/>
      </w:r>
      <w:r>
        <w:rPr>
          <w:u w:val="single"/>
          <w:lang w:eastAsia="en-US"/>
        </w:rPr>
        <w:br w:type="page"/>
      </w:r>
    </w:p>
    <w:p w14:paraId="00F1EFF3" w14:textId="77777777" w:rsidR="00AC5681" w:rsidRDefault="00AC5681" w:rsidP="00622506">
      <w:pPr>
        <w:pStyle w:val="IOSheading32017"/>
      </w:pPr>
      <w:r>
        <w:lastRenderedPageBreak/>
        <w:t>Part B Reflection on Pr</w:t>
      </w:r>
      <w:r w:rsidR="00E87EAE">
        <w:t>ocess of Creation and Learning M</w:t>
      </w:r>
      <w:r>
        <w:t>arking Criteria</w:t>
      </w:r>
    </w:p>
    <w:p w14:paraId="5C8EFA31" w14:textId="77777777" w:rsidR="00AC5681" w:rsidRDefault="00AC5681" w:rsidP="00AC5681">
      <w:pPr>
        <w:pStyle w:val="IOSbodytext2017"/>
        <w:rPr>
          <w:rStyle w:val="IOSstrongemphasis2017"/>
        </w:rPr>
      </w:pPr>
      <w:r w:rsidRPr="00AC5681">
        <w:rPr>
          <w:rStyle w:val="IOSstrongemphasis2017"/>
        </w:rPr>
        <w:t>Outcomes: 11-1, 11-3, 11-5, 11-7, 11-9</w:t>
      </w:r>
    </w:p>
    <w:p w14:paraId="74211D7D" w14:textId="77777777" w:rsidR="00AC5681" w:rsidRPr="00AC5681" w:rsidRDefault="00AC5681" w:rsidP="00AC5681">
      <w:pPr>
        <w:pStyle w:val="IOSunformattedspace2017"/>
        <w:rPr>
          <w:rStyle w:val="IOSstrongemphasis2017"/>
        </w:rPr>
      </w:pPr>
    </w:p>
    <w:tbl>
      <w:tblPr>
        <w:tblStyle w:val="TableGrid"/>
        <w:tblW w:w="0" w:type="auto"/>
        <w:tblLook w:val="04A0" w:firstRow="1" w:lastRow="0" w:firstColumn="1" w:lastColumn="0" w:noHBand="0" w:noVBand="1"/>
        <w:tblCaption w:val="Part B Marking Criteria"/>
        <w:tblDescription w:val="This marking criteria table lists the marking range for the assessment task. This assessment ranges from A to E and lists all the criterias that match each mark. "/>
      </w:tblPr>
      <w:tblGrid>
        <w:gridCol w:w="9209"/>
        <w:gridCol w:w="1553"/>
      </w:tblGrid>
      <w:tr w:rsidR="00AC5681" w14:paraId="6FC3CD07" w14:textId="77777777" w:rsidTr="00AC5681">
        <w:trPr>
          <w:tblHeader/>
        </w:trPr>
        <w:tc>
          <w:tcPr>
            <w:tcW w:w="9209" w:type="dxa"/>
          </w:tcPr>
          <w:p w14:paraId="35753B19" w14:textId="77777777" w:rsidR="00AC5681" w:rsidRDefault="00AC5681" w:rsidP="00AC5681">
            <w:pPr>
              <w:pStyle w:val="IOStableheading2017"/>
            </w:pPr>
            <w:r>
              <w:t>Marking Criteria</w:t>
            </w:r>
          </w:p>
        </w:tc>
        <w:tc>
          <w:tcPr>
            <w:tcW w:w="1553" w:type="dxa"/>
          </w:tcPr>
          <w:p w14:paraId="6D68FD21" w14:textId="77777777" w:rsidR="00AC5681" w:rsidRDefault="00AC5681" w:rsidP="00AC5681">
            <w:pPr>
              <w:pStyle w:val="IOStableheading2017"/>
            </w:pPr>
            <w:r>
              <w:t>Marks</w:t>
            </w:r>
          </w:p>
        </w:tc>
      </w:tr>
      <w:tr w:rsidR="00AC5681" w14:paraId="4CE4CDA3" w14:textId="77777777" w:rsidTr="00AC5681">
        <w:tc>
          <w:tcPr>
            <w:tcW w:w="9209" w:type="dxa"/>
          </w:tcPr>
          <w:p w14:paraId="459D7111" w14:textId="77777777" w:rsidR="00AC5681" w:rsidRDefault="00AC5681" w:rsidP="00AC5681">
            <w:pPr>
              <w:pStyle w:val="IOStablelist1bullet2017"/>
            </w:pPr>
            <w:r>
              <w:t>Composes a perceptive extended reflective response in academic register, demonstrating control of language: using forms, features and structures appropriate to purpose and audience.</w:t>
            </w:r>
          </w:p>
          <w:p w14:paraId="440765D4" w14:textId="77777777" w:rsidR="00AC5681" w:rsidRDefault="00AC5681" w:rsidP="00AC5681">
            <w:pPr>
              <w:pStyle w:val="IOStablelist1bullet2017"/>
            </w:pPr>
            <w:r>
              <w:t>Powerful employment of persuasive language to lead your audience to an understanding and appreciation of the power of your composition as a conceptual or symbolic representation.</w:t>
            </w:r>
          </w:p>
          <w:p w14:paraId="6ADA48E2" w14:textId="77777777" w:rsidR="00AC5681" w:rsidRDefault="00AC5681" w:rsidP="00AC5681">
            <w:pPr>
              <w:pStyle w:val="IOStablelist1bullet2017"/>
            </w:pPr>
            <w:r>
              <w:t>Demonstrates an insightful understanding of the processes employed in creative composition.</w:t>
            </w:r>
          </w:p>
          <w:p w14:paraId="532B0242" w14:textId="77777777" w:rsidR="00AC5681" w:rsidRDefault="00AC5681" w:rsidP="00AC5681">
            <w:pPr>
              <w:pStyle w:val="IOStablelist1bullet2017"/>
            </w:pPr>
            <w:r>
              <w:t>Demonstrates an insightful understanding of the way language is employed to create meaning in creative texts.</w:t>
            </w:r>
          </w:p>
          <w:p w14:paraId="34027711" w14:textId="77777777" w:rsidR="00AC5681" w:rsidRDefault="00AC5681" w:rsidP="00AC5681">
            <w:pPr>
              <w:pStyle w:val="IOStablelist1bullet2017"/>
            </w:pPr>
            <w:r>
              <w:t xml:space="preserve">Provides a perceptive evaluation of the diverse </w:t>
            </w:r>
            <w:proofErr w:type="gramStart"/>
            <w:r>
              <w:t>ways</w:t>
            </w:r>
            <w:proofErr w:type="gramEnd"/>
            <w:r>
              <w:t xml:space="preserve"> texts can represent personal and public worlds and recognise how they are valued.</w:t>
            </w:r>
          </w:p>
          <w:p w14:paraId="5D9E9FE4" w14:textId="77777777" w:rsidR="00AC5681" w:rsidRDefault="00AC5681" w:rsidP="00AC5681">
            <w:pPr>
              <w:pStyle w:val="IOStablelist1bullet2017"/>
            </w:pPr>
            <w:r>
              <w:t>Demonstrates a highly skilful ability to reflect on, monitor and evaluate learning experiences and to employ a range of collaborative and independent learning strategies to achieve a composition goal.</w:t>
            </w:r>
          </w:p>
        </w:tc>
        <w:tc>
          <w:tcPr>
            <w:tcW w:w="1553" w:type="dxa"/>
          </w:tcPr>
          <w:p w14:paraId="2968CA11" w14:textId="77777777" w:rsidR="00AC5681" w:rsidRPr="00AC5681" w:rsidRDefault="00AC5681" w:rsidP="00AC5681">
            <w:pPr>
              <w:pStyle w:val="IOStabletext2017"/>
              <w:rPr>
                <w:rStyle w:val="IOSstrongemphasis2017"/>
              </w:rPr>
            </w:pPr>
            <w:r w:rsidRPr="00AC5681">
              <w:rPr>
                <w:rStyle w:val="IOSstrongemphasis2017"/>
              </w:rPr>
              <w:t>A</w:t>
            </w:r>
          </w:p>
          <w:p w14:paraId="341CB8A8" w14:textId="77777777" w:rsidR="00AC5681" w:rsidRDefault="00AC5681" w:rsidP="00AC5681">
            <w:pPr>
              <w:pStyle w:val="IOStabletext2017"/>
            </w:pPr>
            <w:r>
              <w:t>13-15</w:t>
            </w:r>
          </w:p>
        </w:tc>
      </w:tr>
      <w:tr w:rsidR="00AC5681" w14:paraId="0DAFB6DA" w14:textId="77777777" w:rsidTr="00AC5681">
        <w:tc>
          <w:tcPr>
            <w:tcW w:w="9209" w:type="dxa"/>
          </w:tcPr>
          <w:p w14:paraId="00B1C06F" w14:textId="77777777" w:rsidR="00AC5681" w:rsidRDefault="00AC5681" w:rsidP="00AC5681">
            <w:pPr>
              <w:pStyle w:val="IOStablelist1bullet2017"/>
            </w:pPr>
            <w:r>
              <w:t>Composes a considered extended reflective response that reaches for academic register, demonstrating control of language: using forms, features and structures appropriate to purpose and audience.</w:t>
            </w:r>
          </w:p>
          <w:p w14:paraId="3E300A1D" w14:textId="77777777" w:rsidR="00AC5681" w:rsidRDefault="00AC5681" w:rsidP="00AC5681">
            <w:pPr>
              <w:pStyle w:val="IOStablelist1bullet2017"/>
            </w:pPr>
            <w:r>
              <w:t>Considered employment of persuasive language that attempts to lead your audience to an understanding of the power of your composition as a conceptual or symbolic representation.</w:t>
            </w:r>
          </w:p>
          <w:p w14:paraId="5400BF52" w14:textId="77777777" w:rsidR="00AC5681" w:rsidRDefault="00AC5681" w:rsidP="00AC5681">
            <w:pPr>
              <w:pStyle w:val="IOStablelist1bullet2017"/>
            </w:pPr>
            <w:r>
              <w:t>Demonstrates a well-developed understanding of the processes employed in composition.</w:t>
            </w:r>
          </w:p>
          <w:p w14:paraId="3BB8885A" w14:textId="77777777" w:rsidR="00AC5681" w:rsidRDefault="00AC5681" w:rsidP="00AC5681">
            <w:pPr>
              <w:pStyle w:val="IOStablelist1bullet2017"/>
            </w:pPr>
            <w:r>
              <w:t>Demonstrates a well-developed understanding of the way language is employed to create meaning in creative texts.</w:t>
            </w:r>
          </w:p>
          <w:p w14:paraId="3153BD30" w14:textId="77777777" w:rsidR="00AC5681" w:rsidRDefault="00AC5681" w:rsidP="00AC5681">
            <w:pPr>
              <w:pStyle w:val="IOStablelist1bullet2017"/>
            </w:pPr>
            <w:r>
              <w:t xml:space="preserve">Provides a considered evaluation of the diverse </w:t>
            </w:r>
            <w:proofErr w:type="gramStart"/>
            <w:r>
              <w:t>ways</w:t>
            </w:r>
            <w:proofErr w:type="gramEnd"/>
            <w:r>
              <w:t xml:space="preserve"> texts can represent personal and public worlds and recognise how they are valued.</w:t>
            </w:r>
          </w:p>
          <w:p w14:paraId="748DA1C4" w14:textId="77777777" w:rsidR="00AC5681" w:rsidRDefault="00AC5681" w:rsidP="00AC5681">
            <w:pPr>
              <w:pStyle w:val="IOStablelist1bullet2017"/>
            </w:pPr>
            <w:r>
              <w:t>Demonstrates a skilful ability to reflect on, monitor and evaluate learning experiences and to employ a range of collaborative and independent learning strategies to achieve a composition goal.</w:t>
            </w:r>
          </w:p>
        </w:tc>
        <w:tc>
          <w:tcPr>
            <w:tcW w:w="1553" w:type="dxa"/>
          </w:tcPr>
          <w:p w14:paraId="7883D968" w14:textId="77777777" w:rsidR="00AC5681" w:rsidRPr="00AC5681" w:rsidRDefault="00AC5681" w:rsidP="00AC5681">
            <w:pPr>
              <w:pStyle w:val="IOStabletext2017"/>
              <w:rPr>
                <w:rStyle w:val="IOSstrongemphasis2017"/>
              </w:rPr>
            </w:pPr>
            <w:r w:rsidRPr="00AC5681">
              <w:rPr>
                <w:rStyle w:val="IOSstrongemphasis2017"/>
              </w:rPr>
              <w:t>B</w:t>
            </w:r>
          </w:p>
          <w:p w14:paraId="753858B3" w14:textId="77777777" w:rsidR="00AC5681" w:rsidRDefault="00AC5681" w:rsidP="00AC5681">
            <w:pPr>
              <w:pStyle w:val="IOStabletext2017"/>
            </w:pPr>
            <w:r>
              <w:t>10-12</w:t>
            </w:r>
          </w:p>
        </w:tc>
      </w:tr>
      <w:tr w:rsidR="00AC5681" w14:paraId="4FA27FE0" w14:textId="77777777" w:rsidTr="00AC5681">
        <w:tc>
          <w:tcPr>
            <w:tcW w:w="9209" w:type="dxa"/>
          </w:tcPr>
          <w:p w14:paraId="29068B5C" w14:textId="77777777" w:rsidR="00AC5681" w:rsidRDefault="00AC5681" w:rsidP="00AC5681">
            <w:pPr>
              <w:pStyle w:val="IOStablelist1bullet2017"/>
            </w:pPr>
            <w:r>
              <w:t>Composes a sound extended reflective response that demonstrates sound control of language: generally using forms, features and structures appropriate to purpose and audience.</w:t>
            </w:r>
          </w:p>
          <w:p w14:paraId="7B1D0ACE" w14:textId="77777777" w:rsidR="00AC5681" w:rsidRDefault="00AC5681" w:rsidP="00AC5681">
            <w:pPr>
              <w:pStyle w:val="IOStablelist1bullet2017"/>
            </w:pPr>
            <w:r>
              <w:t>Sound employment of persuasive language that attempts to lead your audience to an understanding of your composition as a conceptual or symbolic representation.</w:t>
            </w:r>
          </w:p>
          <w:p w14:paraId="24347E7E" w14:textId="77777777" w:rsidR="00AC5681" w:rsidRDefault="00AC5681" w:rsidP="00AC5681">
            <w:pPr>
              <w:pStyle w:val="IOStablelist1bullet2017"/>
            </w:pPr>
            <w:r>
              <w:t>Demonstrates a developed understanding of the processes employed in creative composition.</w:t>
            </w:r>
          </w:p>
          <w:p w14:paraId="0CE572C8" w14:textId="77777777" w:rsidR="00AC5681" w:rsidRDefault="00AC5681" w:rsidP="00AC5681">
            <w:pPr>
              <w:pStyle w:val="IOStablelist1bullet2017"/>
            </w:pPr>
            <w:r>
              <w:t>Demonstrates a developed understanding of the way language is employed to create meaning.</w:t>
            </w:r>
          </w:p>
          <w:p w14:paraId="59710F50" w14:textId="77777777" w:rsidR="00AC5681" w:rsidRDefault="00AC5681" w:rsidP="00AC5681">
            <w:pPr>
              <w:pStyle w:val="IOStablelist1bullet2017"/>
            </w:pPr>
            <w:r>
              <w:t xml:space="preserve">Provides a sound evaluation of the diverse </w:t>
            </w:r>
            <w:proofErr w:type="gramStart"/>
            <w:r>
              <w:t>ways</w:t>
            </w:r>
            <w:proofErr w:type="gramEnd"/>
            <w:r>
              <w:t xml:space="preserve"> texts can represent personal and public worlds and recognise how they are valued.</w:t>
            </w:r>
          </w:p>
          <w:p w14:paraId="616553CA" w14:textId="77777777" w:rsidR="00AC5681" w:rsidRDefault="00AC5681" w:rsidP="00AC5681">
            <w:pPr>
              <w:pStyle w:val="IOStablelist1bullet2017"/>
            </w:pPr>
            <w:r>
              <w:t>Demonstrates a sound ability to reflect on experiences and to employ a range of learning strategies to achieve a composition goal.</w:t>
            </w:r>
          </w:p>
        </w:tc>
        <w:tc>
          <w:tcPr>
            <w:tcW w:w="1553" w:type="dxa"/>
          </w:tcPr>
          <w:p w14:paraId="074C6386" w14:textId="77777777" w:rsidR="00AC5681" w:rsidRPr="00AC5681" w:rsidRDefault="00AC5681" w:rsidP="00AC5681">
            <w:pPr>
              <w:pStyle w:val="IOStabletext2017"/>
              <w:rPr>
                <w:rStyle w:val="IOSstrongemphasis2017"/>
              </w:rPr>
            </w:pPr>
            <w:r w:rsidRPr="00AC5681">
              <w:rPr>
                <w:rStyle w:val="IOSstrongemphasis2017"/>
              </w:rPr>
              <w:t>C</w:t>
            </w:r>
          </w:p>
          <w:p w14:paraId="1892B7D1" w14:textId="77777777" w:rsidR="00AC5681" w:rsidRDefault="00AC5681" w:rsidP="00AC5681">
            <w:pPr>
              <w:pStyle w:val="IOStabletext2017"/>
            </w:pPr>
            <w:r>
              <w:t>7-9</w:t>
            </w:r>
          </w:p>
        </w:tc>
      </w:tr>
      <w:tr w:rsidR="00AC5681" w14:paraId="525E97A4" w14:textId="77777777" w:rsidTr="00AC5681">
        <w:tc>
          <w:tcPr>
            <w:tcW w:w="9209" w:type="dxa"/>
          </w:tcPr>
          <w:p w14:paraId="2810A1FF" w14:textId="77777777" w:rsidR="00AC5681" w:rsidRDefault="00AC5681" w:rsidP="00AC5681">
            <w:pPr>
              <w:pStyle w:val="IOStablelist1bullet2017"/>
            </w:pPr>
            <w:r>
              <w:t>Composes a sound extended reflective response that demonstrates sound control of language: generally using forms, features and structures appropriate to purpose and audience.</w:t>
            </w:r>
          </w:p>
          <w:p w14:paraId="21238383" w14:textId="77777777" w:rsidR="00AC5681" w:rsidRDefault="00AC5681" w:rsidP="00AC5681">
            <w:pPr>
              <w:pStyle w:val="IOStablelist1bullet2017"/>
            </w:pPr>
            <w:r>
              <w:t>Limited use of persuasive features</w:t>
            </w:r>
          </w:p>
          <w:p w14:paraId="6A790431" w14:textId="77777777" w:rsidR="00AC5681" w:rsidRDefault="00AC5681" w:rsidP="00AC5681">
            <w:pPr>
              <w:pStyle w:val="IOStablelist1bullet2017"/>
            </w:pPr>
            <w:r>
              <w:t>Demonstrates a developing understanding of the processes employed in creative composition.</w:t>
            </w:r>
          </w:p>
          <w:p w14:paraId="3FA2B034" w14:textId="77777777" w:rsidR="00AC5681" w:rsidRDefault="00AC5681" w:rsidP="00AC5681">
            <w:pPr>
              <w:pStyle w:val="IOStablelist1bullet2017"/>
            </w:pPr>
            <w:r>
              <w:t>Demonstrates a developing understanding of the way language is employed to create meaning.</w:t>
            </w:r>
          </w:p>
          <w:p w14:paraId="5F4EA403" w14:textId="77777777" w:rsidR="00AC5681" w:rsidRDefault="00AC5681" w:rsidP="00AC5681">
            <w:pPr>
              <w:pStyle w:val="IOStablelist1bullet2017"/>
            </w:pPr>
            <w:r>
              <w:t xml:space="preserve">Provide a limited evaluation of the </w:t>
            </w:r>
            <w:proofErr w:type="gramStart"/>
            <w:r>
              <w:t>ways</w:t>
            </w:r>
            <w:proofErr w:type="gramEnd"/>
            <w:r>
              <w:t xml:space="preserve"> texts can represent personal and public worlds. </w:t>
            </w:r>
          </w:p>
          <w:p w14:paraId="66F70139" w14:textId="77777777" w:rsidR="00AC5681" w:rsidRDefault="00AC5681" w:rsidP="00AC5681">
            <w:pPr>
              <w:pStyle w:val="IOStablelist1bullet2017"/>
            </w:pPr>
            <w:r>
              <w:lastRenderedPageBreak/>
              <w:t>Demonstrates a limited ability to reflect on experiences.</w:t>
            </w:r>
          </w:p>
        </w:tc>
        <w:tc>
          <w:tcPr>
            <w:tcW w:w="1553" w:type="dxa"/>
          </w:tcPr>
          <w:p w14:paraId="2CF6C465" w14:textId="77777777" w:rsidR="00AC5681" w:rsidRPr="00AC5681" w:rsidRDefault="00AC5681" w:rsidP="00AC5681">
            <w:pPr>
              <w:pStyle w:val="IOStabletext2017"/>
              <w:rPr>
                <w:rStyle w:val="IOSstrongemphasis2017"/>
              </w:rPr>
            </w:pPr>
            <w:r w:rsidRPr="00AC5681">
              <w:rPr>
                <w:rStyle w:val="IOSstrongemphasis2017"/>
              </w:rPr>
              <w:lastRenderedPageBreak/>
              <w:t>D</w:t>
            </w:r>
          </w:p>
          <w:p w14:paraId="11D9249F" w14:textId="77777777" w:rsidR="00AC5681" w:rsidRDefault="00AC5681" w:rsidP="00AC5681">
            <w:pPr>
              <w:pStyle w:val="IOStabletext2017"/>
            </w:pPr>
            <w:r>
              <w:t>4-6</w:t>
            </w:r>
          </w:p>
        </w:tc>
      </w:tr>
      <w:tr w:rsidR="00AC5681" w14:paraId="063BECF9" w14:textId="77777777" w:rsidTr="00AC5681">
        <w:tc>
          <w:tcPr>
            <w:tcW w:w="9209" w:type="dxa"/>
          </w:tcPr>
          <w:p w14:paraId="11EC4B0B" w14:textId="77777777" w:rsidR="00AC5681" w:rsidRDefault="00AC5681" w:rsidP="00AC5681">
            <w:pPr>
              <w:pStyle w:val="IOStablelist1bullet2017"/>
            </w:pPr>
            <w:r>
              <w:t xml:space="preserve">Composes a response. </w:t>
            </w:r>
          </w:p>
          <w:p w14:paraId="31079E05" w14:textId="77777777" w:rsidR="00AC5681" w:rsidRDefault="00AC5681" w:rsidP="00AC5681">
            <w:pPr>
              <w:pStyle w:val="IOStablelist1bullet2017"/>
            </w:pPr>
            <w:r>
              <w:t xml:space="preserve"> Demonstrates a basic understanding of the creative process.</w:t>
            </w:r>
          </w:p>
        </w:tc>
        <w:tc>
          <w:tcPr>
            <w:tcW w:w="1553" w:type="dxa"/>
          </w:tcPr>
          <w:p w14:paraId="0C45E210" w14:textId="77777777" w:rsidR="00AC5681" w:rsidRPr="00AC5681" w:rsidRDefault="00AC5681" w:rsidP="00AC5681">
            <w:pPr>
              <w:pStyle w:val="IOStabletext2017"/>
              <w:rPr>
                <w:rStyle w:val="IOSstrongemphasis2017"/>
              </w:rPr>
            </w:pPr>
            <w:r w:rsidRPr="00AC5681">
              <w:rPr>
                <w:rStyle w:val="IOSstrongemphasis2017"/>
              </w:rPr>
              <w:t>E</w:t>
            </w:r>
          </w:p>
          <w:p w14:paraId="6FFE34C9" w14:textId="77777777" w:rsidR="00AC5681" w:rsidRDefault="00AC5681" w:rsidP="00AC5681">
            <w:pPr>
              <w:pStyle w:val="IOStabletext2017"/>
            </w:pPr>
            <w:r>
              <w:t>0-3</w:t>
            </w:r>
          </w:p>
        </w:tc>
      </w:tr>
    </w:tbl>
    <w:p w14:paraId="43FEB9F0" w14:textId="77777777" w:rsidR="00AC5681" w:rsidRPr="00AC5681" w:rsidRDefault="00AC5681" w:rsidP="00AC5681">
      <w:pPr>
        <w:pStyle w:val="IOSbodytext2017"/>
        <w:rPr>
          <w:rStyle w:val="IOSstrongemphasis2017"/>
        </w:rPr>
      </w:pPr>
      <w:r w:rsidRPr="00AC5681">
        <w:rPr>
          <w:rStyle w:val="IOSstrongemphasis2017"/>
        </w:rPr>
        <w:t>Feedback:</w:t>
      </w:r>
    </w:p>
    <w:p w14:paraId="1E300FD8" w14:textId="77777777" w:rsidR="00AC5681" w:rsidRDefault="00A9754D" w:rsidP="00AC568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fldChar w:fldCharType="begin">
          <w:ffData>
            <w:name w:val="Text2"/>
            <w:enabled/>
            <w:calcOnExit w:val="0"/>
            <w:statusText w:type="text" w:val="Enter Text"/>
            <w:textInput/>
          </w:ffData>
        </w:fldChar>
      </w:r>
      <w:bookmarkStart w:id="2" w:name="Text2"/>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bookmarkEnd w:id="2"/>
      <w:r w:rsidR="00AC5681">
        <w:rPr>
          <w:u w:val="single"/>
        </w:rPr>
        <w:tab/>
      </w:r>
    </w:p>
    <w:p w14:paraId="34DC9B46" w14:textId="77777777" w:rsidR="00AC5681" w:rsidRDefault="00AC5681" w:rsidP="00AC568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14:paraId="0E3DA30D" w14:textId="77777777" w:rsidR="00AC5681" w:rsidRDefault="00AC5681" w:rsidP="00AC568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14:paraId="6DA4DC4C" w14:textId="77777777" w:rsidR="00AC5681" w:rsidRDefault="00AC5681" w:rsidP="00AC568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14:paraId="68A440C0" w14:textId="77777777" w:rsidR="00AC5681" w:rsidRDefault="00AC5681" w:rsidP="00AC568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14:paraId="0054EA62" w14:textId="77777777" w:rsidR="00AC5681" w:rsidRDefault="00AC5681" w:rsidP="00AC568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14:paraId="54B062E7" w14:textId="77777777" w:rsidR="00AC5681" w:rsidRDefault="00AC5681" w:rsidP="00AC568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14:paraId="0DCF25B1" w14:textId="77777777" w:rsidR="00AC5681" w:rsidRDefault="00A9754D" w:rsidP="00AC568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14:paraId="5EE5BD22" w14:textId="77777777" w:rsidR="00A9754D" w:rsidRDefault="00A9754D" w:rsidP="00AC5681">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Mark: /15</w:t>
      </w:r>
      <w:r>
        <w:rPr>
          <w:u w:val="single"/>
        </w:rPr>
        <w:tab/>
      </w:r>
    </w:p>
    <w:p w14:paraId="2E95A648" w14:textId="77777777" w:rsidR="00622506" w:rsidRDefault="00622506" w:rsidP="00A9754D">
      <w:pPr>
        <w:pStyle w:val="IOSbodytext2017"/>
      </w:pPr>
      <w:r>
        <w:br w:type="page"/>
      </w:r>
    </w:p>
    <w:p w14:paraId="3E18E555" w14:textId="77777777" w:rsidR="00A9754D" w:rsidRDefault="00622506" w:rsidP="00622506">
      <w:pPr>
        <w:pStyle w:val="IOSheading22017"/>
      </w:pPr>
      <w:r>
        <w:lastRenderedPageBreak/>
        <w:t>Learning Checklist for Preliminary Reading to Write Unit</w:t>
      </w:r>
    </w:p>
    <w:p w14:paraId="5C22CB2A" w14:textId="77777777" w:rsidR="00622506" w:rsidRDefault="00622506" w:rsidP="00622506">
      <w:pPr>
        <w:pStyle w:val="IOSbodytext2017"/>
        <w:tabs>
          <w:tab w:val="clear" w:pos="2835"/>
          <w:tab w:val="clear" w:pos="3402"/>
          <w:tab w:val="clear" w:pos="3969"/>
          <w:tab w:val="clear" w:pos="4536"/>
        </w:tabs>
        <w:rPr>
          <w:u w:val="single"/>
          <w:lang w:eastAsia="en-US"/>
        </w:rPr>
      </w:pPr>
      <w:r w:rsidRPr="00622506">
        <w:rPr>
          <w:rStyle w:val="IOSstrongemphasis2017"/>
        </w:rPr>
        <w:t>Student Name:</w:t>
      </w:r>
      <w:r>
        <w:rPr>
          <w:lang w:eastAsia="en-US"/>
        </w:rPr>
        <w:t xml:space="preserve"> </w:t>
      </w:r>
      <w:r w:rsidRPr="00622506">
        <w:rPr>
          <w:u w:val="single"/>
          <w:lang w:eastAsia="en-US"/>
        </w:rPr>
        <w:fldChar w:fldCharType="begin">
          <w:ffData>
            <w:name w:val="Text3"/>
            <w:enabled/>
            <w:calcOnExit w:val="0"/>
            <w:statusText w:type="text" w:val="Enter Text"/>
            <w:textInput/>
          </w:ffData>
        </w:fldChar>
      </w:r>
      <w:bookmarkStart w:id="3" w:name="Text3"/>
      <w:r w:rsidRPr="00622506">
        <w:rPr>
          <w:u w:val="single"/>
          <w:lang w:eastAsia="en-US"/>
        </w:rPr>
        <w:instrText xml:space="preserve"> FORMTEXT </w:instrText>
      </w:r>
      <w:r w:rsidRPr="00622506">
        <w:rPr>
          <w:u w:val="single"/>
          <w:lang w:eastAsia="en-US"/>
        </w:rPr>
      </w:r>
      <w:r w:rsidRPr="00622506">
        <w:rPr>
          <w:u w:val="single"/>
          <w:lang w:eastAsia="en-US"/>
        </w:rPr>
        <w:fldChar w:fldCharType="separate"/>
      </w:r>
      <w:r w:rsidRPr="00622506">
        <w:rPr>
          <w:noProof/>
          <w:u w:val="single"/>
          <w:lang w:eastAsia="en-US"/>
        </w:rPr>
        <w:t> </w:t>
      </w:r>
      <w:r w:rsidRPr="00622506">
        <w:rPr>
          <w:noProof/>
          <w:u w:val="single"/>
          <w:lang w:eastAsia="en-US"/>
        </w:rPr>
        <w:t> </w:t>
      </w:r>
      <w:r w:rsidRPr="00622506">
        <w:rPr>
          <w:noProof/>
          <w:u w:val="single"/>
          <w:lang w:eastAsia="en-US"/>
        </w:rPr>
        <w:t> </w:t>
      </w:r>
      <w:r w:rsidRPr="00622506">
        <w:rPr>
          <w:noProof/>
          <w:u w:val="single"/>
          <w:lang w:eastAsia="en-US"/>
        </w:rPr>
        <w:t> </w:t>
      </w:r>
      <w:r w:rsidRPr="00622506">
        <w:rPr>
          <w:noProof/>
          <w:u w:val="single"/>
          <w:lang w:eastAsia="en-US"/>
        </w:rPr>
        <w:t> </w:t>
      </w:r>
      <w:r w:rsidRPr="00622506">
        <w:rPr>
          <w:u w:val="single"/>
          <w:lang w:eastAsia="en-US"/>
        </w:rPr>
        <w:fldChar w:fldCharType="end"/>
      </w:r>
      <w:bookmarkEnd w:id="3"/>
      <w:r>
        <w:rPr>
          <w:u w:val="single"/>
          <w:lang w:eastAsia="en-US"/>
        </w:rPr>
        <w:tab/>
      </w:r>
    </w:p>
    <w:p w14:paraId="3DD8E991" w14:textId="77777777" w:rsidR="00622506" w:rsidRPr="00622506" w:rsidRDefault="00622506" w:rsidP="00622506">
      <w:pPr>
        <w:pStyle w:val="IOSunformattedspace2017"/>
        <w:rPr>
          <w:lang w:eastAsia="en-US"/>
        </w:rPr>
      </w:pPr>
    </w:p>
    <w:tbl>
      <w:tblPr>
        <w:tblStyle w:val="TableGrid"/>
        <w:tblW w:w="0" w:type="auto"/>
        <w:tblLook w:val="04A0" w:firstRow="1" w:lastRow="0" w:firstColumn="1" w:lastColumn="0" w:noHBand="0" w:noVBand="1"/>
        <w:tblCaption w:val="Learning Checklist"/>
        <w:tblDescription w:val="This table contains all the elements that students need to check off during the unit assessment task. Teachers are to sign off whether students have achieved or not yet achieved each element. "/>
      </w:tblPr>
      <w:tblGrid>
        <w:gridCol w:w="1969"/>
        <w:gridCol w:w="3234"/>
        <w:gridCol w:w="773"/>
        <w:gridCol w:w="849"/>
        <w:gridCol w:w="1690"/>
        <w:gridCol w:w="2247"/>
      </w:tblGrid>
      <w:tr w:rsidR="00BF1ACA" w14:paraId="5016E9FE" w14:textId="77777777" w:rsidTr="00BF1ACA">
        <w:trPr>
          <w:cantSplit/>
          <w:trHeight w:val="1308"/>
          <w:tblHeader/>
        </w:trPr>
        <w:tc>
          <w:tcPr>
            <w:tcW w:w="1980" w:type="dxa"/>
          </w:tcPr>
          <w:p w14:paraId="45853B50" w14:textId="77777777" w:rsidR="00622506" w:rsidRDefault="00622506" w:rsidP="00622506">
            <w:pPr>
              <w:pStyle w:val="IOStableheading2017"/>
              <w:rPr>
                <w:lang w:eastAsia="en-US"/>
              </w:rPr>
            </w:pPr>
            <w:r>
              <w:rPr>
                <w:lang w:eastAsia="en-US"/>
              </w:rPr>
              <w:t>Unit Section</w:t>
            </w:r>
          </w:p>
        </w:tc>
        <w:tc>
          <w:tcPr>
            <w:tcW w:w="3260" w:type="dxa"/>
          </w:tcPr>
          <w:p w14:paraId="23414B86" w14:textId="77777777" w:rsidR="00622506" w:rsidRDefault="00622506" w:rsidP="00622506">
            <w:pPr>
              <w:pStyle w:val="IOStableheading2017"/>
              <w:rPr>
                <w:lang w:eastAsia="en-US"/>
              </w:rPr>
            </w:pPr>
            <w:r>
              <w:rPr>
                <w:lang w:eastAsia="en-US"/>
              </w:rPr>
              <w:t>Element</w:t>
            </w:r>
          </w:p>
        </w:tc>
        <w:tc>
          <w:tcPr>
            <w:tcW w:w="709" w:type="dxa"/>
            <w:textDirection w:val="btLr"/>
          </w:tcPr>
          <w:p w14:paraId="1AFB16E5" w14:textId="77777777" w:rsidR="00622506" w:rsidRDefault="00622506" w:rsidP="00622506">
            <w:pPr>
              <w:pStyle w:val="IOStableheading2017"/>
              <w:ind w:left="113" w:right="113"/>
              <w:rPr>
                <w:lang w:eastAsia="en-US"/>
              </w:rPr>
            </w:pPr>
            <w:r>
              <w:rPr>
                <w:lang w:eastAsia="en-US"/>
              </w:rPr>
              <w:t>Achieved</w:t>
            </w:r>
          </w:p>
        </w:tc>
        <w:tc>
          <w:tcPr>
            <w:tcW w:w="850" w:type="dxa"/>
            <w:textDirection w:val="btLr"/>
          </w:tcPr>
          <w:p w14:paraId="2DAA000C" w14:textId="77777777" w:rsidR="00622506" w:rsidRDefault="00622506" w:rsidP="00622506">
            <w:pPr>
              <w:pStyle w:val="IOStableheading2017"/>
              <w:ind w:left="113" w:right="113"/>
              <w:rPr>
                <w:lang w:eastAsia="en-US"/>
              </w:rPr>
            </w:pPr>
            <w:r>
              <w:rPr>
                <w:lang w:eastAsia="en-US"/>
              </w:rPr>
              <w:t>Not yet achieved</w:t>
            </w:r>
          </w:p>
        </w:tc>
        <w:tc>
          <w:tcPr>
            <w:tcW w:w="1701" w:type="dxa"/>
          </w:tcPr>
          <w:p w14:paraId="6DD09051" w14:textId="77777777" w:rsidR="00622506" w:rsidRDefault="00622506" w:rsidP="00622506">
            <w:pPr>
              <w:pStyle w:val="IOStableheading2017"/>
              <w:rPr>
                <w:lang w:eastAsia="en-US"/>
              </w:rPr>
            </w:pPr>
            <w:r>
              <w:rPr>
                <w:lang w:eastAsia="en-US"/>
              </w:rPr>
              <w:t>Teacher sign off and date</w:t>
            </w:r>
          </w:p>
        </w:tc>
        <w:tc>
          <w:tcPr>
            <w:tcW w:w="2262" w:type="dxa"/>
          </w:tcPr>
          <w:p w14:paraId="753D69F6" w14:textId="77777777" w:rsidR="00622506" w:rsidRDefault="00622506" w:rsidP="00622506">
            <w:pPr>
              <w:pStyle w:val="IOStableheading2017"/>
              <w:rPr>
                <w:lang w:eastAsia="en-US"/>
              </w:rPr>
            </w:pPr>
            <w:r>
              <w:rPr>
                <w:lang w:eastAsia="en-US"/>
              </w:rPr>
              <w:t>Comments</w:t>
            </w:r>
          </w:p>
        </w:tc>
      </w:tr>
      <w:tr w:rsidR="00BF1ACA" w14:paraId="01F5E38F" w14:textId="77777777" w:rsidTr="00BF1ACA">
        <w:tc>
          <w:tcPr>
            <w:tcW w:w="1980" w:type="dxa"/>
          </w:tcPr>
          <w:p w14:paraId="1A1B9735" w14:textId="77777777" w:rsidR="00622506" w:rsidRPr="00622506" w:rsidRDefault="00622506" w:rsidP="00622506">
            <w:pPr>
              <w:pStyle w:val="IOStabletext2017"/>
              <w:rPr>
                <w:rStyle w:val="IOSstrongemphasis2017"/>
              </w:rPr>
            </w:pPr>
            <w:r>
              <w:rPr>
                <w:rStyle w:val="IOSstrongemphasis2017"/>
              </w:rPr>
              <w:t>Section 1 Unit overview</w:t>
            </w:r>
          </w:p>
        </w:tc>
        <w:tc>
          <w:tcPr>
            <w:tcW w:w="3260" w:type="dxa"/>
          </w:tcPr>
          <w:p w14:paraId="2F848F3E" w14:textId="77777777" w:rsidR="00622506" w:rsidRDefault="00BF1ACA" w:rsidP="00BF1ACA">
            <w:pPr>
              <w:pStyle w:val="IOStablelist1bullet2017"/>
              <w:rPr>
                <w:lang w:eastAsia="en-US"/>
              </w:rPr>
            </w:pPr>
            <w:r>
              <w:rPr>
                <w:lang w:eastAsia="en-US"/>
              </w:rPr>
              <w:t>Receipt of assessment</w:t>
            </w:r>
          </w:p>
          <w:p w14:paraId="0B77FFD7" w14:textId="77777777" w:rsidR="00BF1ACA" w:rsidRDefault="00BF1ACA" w:rsidP="00BF1ACA">
            <w:pPr>
              <w:pStyle w:val="IOStablelist1bullet2017"/>
              <w:rPr>
                <w:lang w:eastAsia="en-US"/>
              </w:rPr>
            </w:pPr>
            <w:r>
              <w:rPr>
                <w:lang w:eastAsia="en-US"/>
              </w:rPr>
              <w:t>Learning about feedback</w:t>
            </w:r>
          </w:p>
          <w:p w14:paraId="159E8511" w14:textId="77777777" w:rsidR="00BF1ACA" w:rsidRDefault="00BF1ACA" w:rsidP="00BF1ACA">
            <w:pPr>
              <w:pStyle w:val="IOStablelist1bullet2017"/>
              <w:rPr>
                <w:lang w:eastAsia="en-US"/>
              </w:rPr>
            </w:pPr>
            <w:r>
              <w:rPr>
                <w:lang w:eastAsia="en-US"/>
              </w:rPr>
              <w:t>Purchase of journal</w:t>
            </w:r>
          </w:p>
        </w:tc>
        <w:tc>
          <w:tcPr>
            <w:tcW w:w="709" w:type="dxa"/>
          </w:tcPr>
          <w:p w14:paraId="7D63AC39" w14:textId="77777777" w:rsidR="00622506" w:rsidRPr="00BF1ACA" w:rsidRDefault="00BF1ACA" w:rsidP="00BF1ACA">
            <w:pPr>
              <w:pStyle w:val="IOStabletext2017"/>
              <w:spacing w:after="1320"/>
            </w:pPr>
            <w:r w:rsidRPr="00BF1ACA">
              <w:fldChar w:fldCharType="begin">
                <w:ffData>
                  <w:name w:val="Text4"/>
                  <w:enabled/>
                  <w:calcOnExit w:val="0"/>
                  <w:statusText w:type="text" w:val="Enter Text"/>
                  <w:textInput/>
                </w:ffData>
              </w:fldChar>
            </w:r>
            <w:bookmarkStart w:id="4" w:name="Text4"/>
            <w:r w:rsidRPr="00BF1ACA">
              <w:instrText xml:space="preserve"> FORMTEXT </w:instrText>
            </w:r>
            <w:r w:rsidRPr="00BF1ACA">
              <w:fldChar w:fldCharType="separate"/>
            </w:r>
            <w:r w:rsidRPr="00BF1ACA">
              <w:t> </w:t>
            </w:r>
            <w:r w:rsidRPr="00BF1ACA">
              <w:t> </w:t>
            </w:r>
            <w:r w:rsidRPr="00BF1ACA">
              <w:t> </w:t>
            </w:r>
            <w:r w:rsidRPr="00BF1ACA">
              <w:t> </w:t>
            </w:r>
            <w:r w:rsidRPr="00BF1ACA">
              <w:t> </w:t>
            </w:r>
            <w:r w:rsidRPr="00BF1ACA">
              <w:fldChar w:fldCharType="end"/>
            </w:r>
            <w:bookmarkEnd w:id="4"/>
          </w:p>
        </w:tc>
        <w:tc>
          <w:tcPr>
            <w:tcW w:w="850" w:type="dxa"/>
          </w:tcPr>
          <w:p w14:paraId="73D2F8BF" w14:textId="77777777" w:rsidR="00622506" w:rsidRPr="00BF1ACA" w:rsidRDefault="00BF1ACA" w:rsidP="00BF1ACA">
            <w:pPr>
              <w:pStyle w:val="IOStabletext2017"/>
              <w:spacing w:after="1320"/>
            </w:pPr>
            <w:r w:rsidRPr="00BF1ACA">
              <w:fldChar w:fldCharType="begin">
                <w:ffData>
                  <w:name w:val="Text4"/>
                  <w:enabled/>
                  <w:calcOnExit w:val="0"/>
                  <w:statusText w:type="text" w:val="Enter Text"/>
                  <w:textInput/>
                </w:ffData>
              </w:fldChar>
            </w:r>
            <w:r w:rsidRPr="00BF1ACA">
              <w:instrText xml:space="preserve"> FORMTEXT </w:instrText>
            </w:r>
            <w:r w:rsidRPr="00BF1ACA">
              <w:fldChar w:fldCharType="separate"/>
            </w:r>
            <w:r w:rsidRPr="00BF1ACA">
              <w:t> </w:t>
            </w:r>
            <w:r w:rsidRPr="00BF1ACA">
              <w:t> </w:t>
            </w:r>
            <w:r w:rsidRPr="00BF1ACA">
              <w:t> </w:t>
            </w:r>
            <w:r w:rsidRPr="00BF1ACA">
              <w:t> </w:t>
            </w:r>
            <w:r w:rsidRPr="00BF1ACA">
              <w:t> </w:t>
            </w:r>
            <w:r w:rsidRPr="00BF1ACA">
              <w:fldChar w:fldCharType="end"/>
            </w:r>
          </w:p>
        </w:tc>
        <w:tc>
          <w:tcPr>
            <w:tcW w:w="1701" w:type="dxa"/>
          </w:tcPr>
          <w:p w14:paraId="7F9DA2E8" w14:textId="77777777" w:rsidR="00622506" w:rsidRPr="00BF1ACA" w:rsidRDefault="00BF1ACA" w:rsidP="00BF1ACA">
            <w:pPr>
              <w:pStyle w:val="IOStabletext2017"/>
              <w:spacing w:after="1320"/>
            </w:pPr>
            <w:r w:rsidRPr="00BF1ACA">
              <w:fldChar w:fldCharType="begin">
                <w:ffData>
                  <w:name w:val="Text4"/>
                  <w:enabled/>
                  <w:calcOnExit w:val="0"/>
                  <w:statusText w:type="text" w:val="Enter Text"/>
                  <w:textInput/>
                </w:ffData>
              </w:fldChar>
            </w:r>
            <w:r w:rsidRPr="00BF1ACA">
              <w:instrText xml:space="preserve"> FORMTEXT </w:instrText>
            </w:r>
            <w:r w:rsidRPr="00BF1ACA">
              <w:fldChar w:fldCharType="separate"/>
            </w:r>
            <w:r w:rsidRPr="00BF1ACA">
              <w:t> </w:t>
            </w:r>
            <w:r w:rsidRPr="00BF1ACA">
              <w:t> </w:t>
            </w:r>
            <w:r w:rsidRPr="00BF1ACA">
              <w:t> </w:t>
            </w:r>
            <w:r w:rsidRPr="00BF1ACA">
              <w:t> </w:t>
            </w:r>
            <w:r w:rsidRPr="00BF1ACA">
              <w:t> </w:t>
            </w:r>
            <w:r w:rsidRPr="00BF1ACA">
              <w:fldChar w:fldCharType="end"/>
            </w:r>
          </w:p>
        </w:tc>
        <w:tc>
          <w:tcPr>
            <w:tcW w:w="2262" w:type="dxa"/>
          </w:tcPr>
          <w:p w14:paraId="5D7F914B" w14:textId="77777777" w:rsidR="00622506" w:rsidRPr="00BF1ACA" w:rsidRDefault="00BF1ACA" w:rsidP="00BF1ACA">
            <w:pPr>
              <w:pStyle w:val="IOStabletext2017"/>
              <w:spacing w:after="1320"/>
            </w:pPr>
            <w:r w:rsidRPr="00BF1ACA">
              <w:fldChar w:fldCharType="begin">
                <w:ffData>
                  <w:name w:val="Text4"/>
                  <w:enabled/>
                  <w:calcOnExit w:val="0"/>
                  <w:statusText w:type="text" w:val="Enter Text"/>
                  <w:textInput/>
                </w:ffData>
              </w:fldChar>
            </w:r>
            <w:r w:rsidRPr="00BF1ACA">
              <w:instrText xml:space="preserve"> FORMTEXT </w:instrText>
            </w:r>
            <w:r w:rsidRPr="00BF1ACA">
              <w:fldChar w:fldCharType="separate"/>
            </w:r>
            <w:r w:rsidRPr="00BF1ACA">
              <w:t> </w:t>
            </w:r>
            <w:r w:rsidRPr="00BF1ACA">
              <w:t> </w:t>
            </w:r>
            <w:r w:rsidRPr="00BF1ACA">
              <w:t> </w:t>
            </w:r>
            <w:r w:rsidRPr="00BF1ACA">
              <w:t> </w:t>
            </w:r>
            <w:r w:rsidRPr="00BF1ACA">
              <w:t> </w:t>
            </w:r>
            <w:r w:rsidRPr="00BF1ACA">
              <w:fldChar w:fldCharType="end"/>
            </w:r>
          </w:p>
        </w:tc>
      </w:tr>
      <w:tr w:rsidR="00BF1ACA" w14:paraId="308324C9" w14:textId="77777777" w:rsidTr="00BF1ACA">
        <w:tc>
          <w:tcPr>
            <w:tcW w:w="1980" w:type="dxa"/>
          </w:tcPr>
          <w:p w14:paraId="51279B59" w14:textId="77777777" w:rsidR="00622506" w:rsidRPr="00622506" w:rsidRDefault="00622506" w:rsidP="00622506">
            <w:pPr>
              <w:pStyle w:val="IOStabletext2017"/>
              <w:rPr>
                <w:rStyle w:val="IOSstrongemphasis2017"/>
              </w:rPr>
            </w:pPr>
            <w:r>
              <w:rPr>
                <w:rStyle w:val="IOSstrongemphasis2017"/>
              </w:rPr>
              <w:t>Section 2 Purpose of reading and writing and symbolism</w:t>
            </w:r>
          </w:p>
        </w:tc>
        <w:tc>
          <w:tcPr>
            <w:tcW w:w="3260" w:type="dxa"/>
          </w:tcPr>
          <w:p w14:paraId="777F7A3A" w14:textId="77777777" w:rsidR="00622506" w:rsidRDefault="00BF1ACA" w:rsidP="00BF1ACA">
            <w:pPr>
              <w:pStyle w:val="IOStablelist1bullet2017"/>
              <w:rPr>
                <w:lang w:eastAsia="en-US"/>
              </w:rPr>
            </w:pPr>
            <w:r>
              <w:rPr>
                <w:lang w:eastAsia="en-US"/>
              </w:rPr>
              <w:t>Learning – classwork complete</w:t>
            </w:r>
          </w:p>
          <w:p w14:paraId="7080EC31" w14:textId="77777777" w:rsidR="00BF1ACA" w:rsidRDefault="00BF1ACA" w:rsidP="00BF1ACA">
            <w:pPr>
              <w:pStyle w:val="IOStablelist1bullet2017"/>
              <w:rPr>
                <w:lang w:eastAsia="en-US"/>
              </w:rPr>
            </w:pPr>
            <w:r>
              <w:rPr>
                <w:lang w:eastAsia="en-US"/>
              </w:rPr>
              <w:t>Application of learning – draft story</w:t>
            </w:r>
          </w:p>
          <w:p w14:paraId="1CF20E03" w14:textId="77777777" w:rsidR="00BF1ACA" w:rsidRDefault="00BF1ACA" w:rsidP="00BF1ACA">
            <w:pPr>
              <w:pStyle w:val="IOStablelist1bullet2017"/>
              <w:rPr>
                <w:lang w:eastAsia="en-US"/>
              </w:rPr>
            </w:pPr>
            <w:r>
              <w:rPr>
                <w:lang w:eastAsia="en-US"/>
              </w:rPr>
              <w:t>Creative journal entry</w:t>
            </w:r>
          </w:p>
        </w:tc>
        <w:tc>
          <w:tcPr>
            <w:tcW w:w="709" w:type="dxa"/>
          </w:tcPr>
          <w:p w14:paraId="0D104676" w14:textId="77777777" w:rsidR="00622506" w:rsidRPr="00BF1ACA" w:rsidRDefault="00BF1ACA" w:rsidP="00BF1ACA">
            <w:pPr>
              <w:pStyle w:val="IOStabletext2017"/>
              <w:spacing w:after="1320"/>
            </w:pPr>
            <w:r w:rsidRPr="00BF1ACA">
              <w:fldChar w:fldCharType="begin">
                <w:ffData>
                  <w:name w:val="Text4"/>
                  <w:enabled/>
                  <w:calcOnExit w:val="0"/>
                  <w:statusText w:type="text" w:val="Enter Text"/>
                  <w:textInput/>
                </w:ffData>
              </w:fldChar>
            </w:r>
            <w:r w:rsidRPr="00BF1ACA">
              <w:instrText xml:space="preserve"> FORMTEXT </w:instrText>
            </w:r>
            <w:r w:rsidRPr="00BF1ACA">
              <w:fldChar w:fldCharType="separate"/>
            </w:r>
            <w:r w:rsidRPr="00BF1ACA">
              <w:t> </w:t>
            </w:r>
            <w:r w:rsidRPr="00BF1ACA">
              <w:t> </w:t>
            </w:r>
            <w:r w:rsidRPr="00BF1ACA">
              <w:t> </w:t>
            </w:r>
            <w:r w:rsidRPr="00BF1ACA">
              <w:t> </w:t>
            </w:r>
            <w:r w:rsidRPr="00BF1ACA">
              <w:t> </w:t>
            </w:r>
            <w:r w:rsidRPr="00BF1ACA">
              <w:fldChar w:fldCharType="end"/>
            </w:r>
          </w:p>
        </w:tc>
        <w:tc>
          <w:tcPr>
            <w:tcW w:w="850" w:type="dxa"/>
          </w:tcPr>
          <w:p w14:paraId="446BC747" w14:textId="77777777" w:rsidR="00622506" w:rsidRPr="00BF1ACA" w:rsidRDefault="00BF1ACA" w:rsidP="00BF1ACA">
            <w:pPr>
              <w:pStyle w:val="IOStabletext2017"/>
              <w:spacing w:after="1320"/>
            </w:pPr>
            <w:r w:rsidRPr="00BF1ACA">
              <w:fldChar w:fldCharType="begin">
                <w:ffData>
                  <w:name w:val="Text4"/>
                  <w:enabled/>
                  <w:calcOnExit w:val="0"/>
                  <w:statusText w:type="text" w:val="Enter Text"/>
                  <w:textInput/>
                </w:ffData>
              </w:fldChar>
            </w:r>
            <w:r w:rsidRPr="00BF1ACA">
              <w:instrText xml:space="preserve"> FORMTEXT </w:instrText>
            </w:r>
            <w:r w:rsidRPr="00BF1ACA">
              <w:fldChar w:fldCharType="separate"/>
            </w:r>
            <w:r w:rsidRPr="00BF1ACA">
              <w:t> </w:t>
            </w:r>
            <w:r w:rsidRPr="00BF1ACA">
              <w:t> </w:t>
            </w:r>
            <w:r w:rsidRPr="00BF1ACA">
              <w:t> </w:t>
            </w:r>
            <w:r w:rsidRPr="00BF1ACA">
              <w:t> </w:t>
            </w:r>
            <w:r w:rsidRPr="00BF1ACA">
              <w:t> </w:t>
            </w:r>
            <w:r w:rsidRPr="00BF1ACA">
              <w:fldChar w:fldCharType="end"/>
            </w:r>
          </w:p>
        </w:tc>
        <w:tc>
          <w:tcPr>
            <w:tcW w:w="1701" w:type="dxa"/>
          </w:tcPr>
          <w:p w14:paraId="75C8C149" w14:textId="77777777" w:rsidR="00622506" w:rsidRPr="00BF1ACA" w:rsidRDefault="00BF1ACA" w:rsidP="00BF1ACA">
            <w:pPr>
              <w:pStyle w:val="IOStabletext2017"/>
              <w:spacing w:after="1320"/>
            </w:pPr>
            <w:r w:rsidRPr="00BF1ACA">
              <w:fldChar w:fldCharType="begin">
                <w:ffData>
                  <w:name w:val="Text4"/>
                  <w:enabled/>
                  <w:calcOnExit w:val="0"/>
                  <w:statusText w:type="text" w:val="Enter Text"/>
                  <w:textInput/>
                </w:ffData>
              </w:fldChar>
            </w:r>
            <w:r w:rsidRPr="00BF1ACA">
              <w:instrText xml:space="preserve"> FORMTEXT </w:instrText>
            </w:r>
            <w:r w:rsidRPr="00BF1ACA">
              <w:fldChar w:fldCharType="separate"/>
            </w:r>
            <w:r w:rsidRPr="00BF1ACA">
              <w:t> </w:t>
            </w:r>
            <w:r w:rsidRPr="00BF1ACA">
              <w:t> </w:t>
            </w:r>
            <w:r w:rsidRPr="00BF1ACA">
              <w:t> </w:t>
            </w:r>
            <w:r w:rsidRPr="00BF1ACA">
              <w:t> </w:t>
            </w:r>
            <w:r w:rsidRPr="00BF1ACA">
              <w:t> </w:t>
            </w:r>
            <w:r w:rsidRPr="00BF1ACA">
              <w:fldChar w:fldCharType="end"/>
            </w:r>
          </w:p>
        </w:tc>
        <w:tc>
          <w:tcPr>
            <w:tcW w:w="2262" w:type="dxa"/>
          </w:tcPr>
          <w:p w14:paraId="31AC0D33" w14:textId="77777777" w:rsidR="00622506" w:rsidRPr="00BF1ACA" w:rsidRDefault="00BF1ACA" w:rsidP="00BF1ACA">
            <w:pPr>
              <w:pStyle w:val="IOStabletext2017"/>
              <w:spacing w:after="1320"/>
            </w:pPr>
            <w:r w:rsidRPr="00BF1ACA">
              <w:fldChar w:fldCharType="begin">
                <w:ffData>
                  <w:name w:val="Text4"/>
                  <w:enabled/>
                  <w:calcOnExit w:val="0"/>
                  <w:statusText w:type="text" w:val="Enter Text"/>
                  <w:textInput/>
                </w:ffData>
              </w:fldChar>
            </w:r>
            <w:r w:rsidRPr="00BF1ACA">
              <w:instrText xml:space="preserve"> FORMTEXT </w:instrText>
            </w:r>
            <w:r w:rsidRPr="00BF1ACA">
              <w:fldChar w:fldCharType="separate"/>
            </w:r>
            <w:r w:rsidRPr="00BF1ACA">
              <w:t> </w:t>
            </w:r>
            <w:r w:rsidRPr="00BF1ACA">
              <w:t> </w:t>
            </w:r>
            <w:r w:rsidRPr="00BF1ACA">
              <w:t> </w:t>
            </w:r>
            <w:r w:rsidRPr="00BF1ACA">
              <w:t> </w:t>
            </w:r>
            <w:r w:rsidRPr="00BF1ACA">
              <w:t> </w:t>
            </w:r>
            <w:r w:rsidRPr="00BF1ACA">
              <w:fldChar w:fldCharType="end"/>
            </w:r>
          </w:p>
        </w:tc>
      </w:tr>
      <w:tr w:rsidR="00BF1ACA" w14:paraId="61D3FED7" w14:textId="77777777" w:rsidTr="00BF1ACA">
        <w:tc>
          <w:tcPr>
            <w:tcW w:w="1980" w:type="dxa"/>
          </w:tcPr>
          <w:p w14:paraId="322702E5" w14:textId="77777777" w:rsidR="00622506" w:rsidRPr="00622506" w:rsidRDefault="00622506" w:rsidP="00622506">
            <w:pPr>
              <w:pStyle w:val="IOStabletext2017"/>
              <w:rPr>
                <w:rStyle w:val="IOSstrongemphasis2017"/>
              </w:rPr>
            </w:pPr>
            <w:r>
              <w:rPr>
                <w:rStyle w:val="IOSstrongemphasis2017"/>
              </w:rPr>
              <w:t>Section 3 Genre and character</w:t>
            </w:r>
          </w:p>
        </w:tc>
        <w:tc>
          <w:tcPr>
            <w:tcW w:w="3260" w:type="dxa"/>
          </w:tcPr>
          <w:p w14:paraId="1DA6D6CC" w14:textId="77777777" w:rsidR="00622506" w:rsidRDefault="00BF1ACA" w:rsidP="00BF1ACA">
            <w:pPr>
              <w:pStyle w:val="IOStablelist1bullet2017"/>
              <w:rPr>
                <w:lang w:eastAsia="en-US"/>
              </w:rPr>
            </w:pPr>
            <w:r>
              <w:rPr>
                <w:lang w:eastAsia="en-US"/>
              </w:rPr>
              <w:t>Learning – classwork completed</w:t>
            </w:r>
          </w:p>
          <w:p w14:paraId="248B0E27" w14:textId="77777777" w:rsidR="00BF1ACA" w:rsidRDefault="00BF1ACA" w:rsidP="00BF1ACA">
            <w:pPr>
              <w:pStyle w:val="IOStablelist1bullet2017"/>
              <w:rPr>
                <w:lang w:eastAsia="en-US"/>
              </w:rPr>
            </w:pPr>
            <w:r>
              <w:rPr>
                <w:lang w:eastAsia="en-US"/>
              </w:rPr>
              <w:t>Application of learning – redraft story</w:t>
            </w:r>
          </w:p>
          <w:p w14:paraId="05AAB0EF" w14:textId="77777777" w:rsidR="00BF1ACA" w:rsidRDefault="00BF1ACA" w:rsidP="00BF1ACA">
            <w:pPr>
              <w:pStyle w:val="IOStablelist1bullet2017"/>
              <w:rPr>
                <w:lang w:eastAsia="en-US"/>
              </w:rPr>
            </w:pPr>
            <w:r>
              <w:rPr>
                <w:lang w:eastAsia="en-US"/>
              </w:rPr>
              <w:t>Creative journal entry</w:t>
            </w:r>
          </w:p>
        </w:tc>
        <w:tc>
          <w:tcPr>
            <w:tcW w:w="709" w:type="dxa"/>
          </w:tcPr>
          <w:p w14:paraId="00526E3C" w14:textId="77777777" w:rsidR="00622506" w:rsidRPr="00BF1ACA" w:rsidRDefault="00BF1ACA" w:rsidP="00BF1ACA">
            <w:pPr>
              <w:pStyle w:val="IOStabletext2017"/>
              <w:spacing w:after="1320"/>
            </w:pPr>
            <w:r w:rsidRPr="00BF1ACA">
              <w:fldChar w:fldCharType="begin">
                <w:ffData>
                  <w:name w:val="Text4"/>
                  <w:enabled/>
                  <w:calcOnExit w:val="0"/>
                  <w:statusText w:type="text" w:val="Enter Text"/>
                  <w:textInput/>
                </w:ffData>
              </w:fldChar>
            </w:r>
            <w:r w:rsidRPr="00BF1ACA">
              <w:instrText xml:space="preserve"> FORMTEXT </w:instrText>
            </w:r>
            <w:r w:rsidRPr="00BF1ACA">
              <w:fldChar w:fldCharType="separate"/>
            </w:r>
            <w:r w:rsidRPr="00BF1ACA">
              <w:t> </w:t>
            </w:r>
            <w:r w:rsidRPr="00BF1ACA">
              <w:t> </w:t>
            </w:r>
            <w:r w:rsidRPr="00BF1ACA">
              <w:t> </w:t>
            </w:r>
            <w:r w:rsidRPr="00BF1ACA">
              <w:t> </w:t>
            </w:r>
            <w:r w:rsidRPr="00BF1ACA">
              <w:t> </w:t>
            </w:r>
            <w:r w:rsidRPr="00BF1ACA">
              <w:fldChar w:fldCharType="end"/>
            </w:r>
          </w:p>
        </w:tc>
        <w:tc>
          <w:tcPr>
            <w:tcW w:w="850" w:type="dxa"/>
          </w:tcPr>
          <w:p w14:paraId="755BAA1E" w14:textId="77777777" w:rsidR="00622506" w:rsidRPr="00BF1ACA" w:rsidRDefault="00BF1ACA" w:rsidP="00BF1ACA">
            <w:pPr>
              <w:pStyle w:val="IOStabletext2017"/>
              <w:spacing w:after="1320"/>
            </w:pPr>
            <w:r w:rsidRPr="00BF1ACA">
              <w:fldChar w:fldCharType="begin">
                <w:ffData>
                  <w:name w:val="Text4"/>
                  <w:enabled/>
                  <w:calcOnExit w:val="0"/>
                  <w:statusText w:type="text" w:val="Enter Text"/>
                  <w:textInput/>
                </w:ffData>
              </w:fldChar>
            </w:r>
            <w:r w:rsidRPr="00BF1ACA">
              <w:instrText xml:space="preserve"> FORMTEXT </w:instrText>
            </w:r>
            <w:r w:rsidRPr="00BF1ACA">
              <w:fldChar w:fldCharType="separate"/>
            </w:r>
            <w:r w:rsidRPr="00BF1ACA">
              <w:t> </w:t>
            </w:r>
            <w:r w:rsidRPr="00BF1ACA">
              <w:t> </w:t>
            </w:r>
            <w:r w:rsidRPr="00BF1ACA">
              <w:t> </w:t>
            </w:r>
            <w:r w:rsidRPr="00BF1ACA">
              <w:t> </w:t>
            </w:r>
            <w:r w:rsidRPr="00BF1ACA">
              <w:t> </w:t>
            </w:r>
            <w:r w:rsidRPr="00BF1ACA">
              <w:fldChar w:fldCharType="end"/>
            </w:r>
          </w:p>
        </w:tc>
        <w:tc>
          <w:tcPr>
            <w:tcW w:w="1701" w:type="dxa"/>
          </w:tcPr>
          <w:p w14:paraId="589A3530" w14:textId="77777777" w:rsidR="00622506" w:rsidRPr="00BF1ACA" w:rsidRDefault="00BF1ACA" w:rsidP="00BF1ACA">
            <w:pPr>
              <w:pStyle w:val="IOStabletext2017"/>
              <w:spacing w:after="1320"/>
            </w:pPr>
            <w:r w:rsidRPr="00BF1ACA">
              <w:fldChar w:fldCharType="begin">
                <w:ffData>
                  <w:name w:val="Text4"/>
                  <w:enabled/>
                  <w:calcOnExit w:val="0"/>
                  <w:statusText w:type="text" w:val="Enter Text"/>
                  <w:textInput/>
                </w:ffData>
              </w:fldChar>
            </w:r>
            <w:r w:rsidRPr="00BF1ACA">
              <w:instrText xml:space="preserve"> FORMTEXT </w:instrText>
            </w:r>
            <w:r w:rsidRPr="00BF1ACA">
              <w:fldChar w:fldCharType="separate"/>
            </w:r>
            <w:r w:rsidRPr="00BF1ACA">
              <w:t> </w:t>
            </w:r>
            <w:r w:rsidRPr="00BF1ACA">
              <w:t> </w:t>
            </w:r>
            <w:r w:rsidRPr="00BF1ACA">
              <w:t> </w:t>
            </w:r>
            <w:r w:rsidRPr="00BF1ACA">
              <w:t> </w:t>
            </w:r>
            <w:r w:rsidRPr="00BF1ACA">
              <w:t> </w:t>
            </w:r>
            <w:r w:rsidRPr="00BF1ACA">
              <w:fldChar w:fldCharType="end"/>
            </w:r>
          </w:p>
        </w:tc>
        <w:tc>
          <w:tcPr>
            <w:tcW w:w="2262" w:type="dxa"/>
          </w:tcPr>
          <w:p w14:paraId="2EF75711" w14:textId="77777777" w:rsidR="00622506" w:rsidRPr="00BF1ACA" w:rsidRDefault="00BF1ACA" w:rsidP="00BF1ACA">
            <w:pPr>
              <w:pStyle w:val="IOStabletext2017"/>
              <w:spacing w:after="1320"/>
            </w:pPr>
            <w:r w:rsidRPr="00BF1ACA">
              <w:fldChar w:fldCharType="begin">
                <w:ffData>
                  <w:name w:val="Text4"/>
                  <w:enabled/>
                  <w:calcOnExit w:val="0"/>
                  <w:statusText w:type="text" w:val="Enter Text"/>
                  <w:textInput/>
                </w:ffData>
              </w:fldChar>
            </w:r>
            <w:r w:rsidRPr="00BF1ACA">
              <w:instrText xml:space="preserve"> FORMTEXT </w:instrText>
            </w:r>
            <w:r w:rsidRPr="00BF1ACA">
              <w:fldChar w:fldCharType="separate"/>
            </w:r>
            <w:r w:rsidRPr="00BF1ACA">
              <w:t> </w:t>
            </w:r>
            <w:r w:rsidRPr="00BF1ACA">
              <w:t> </w:t>
            </w:r>
            <w:r w:rsidRPr="00BF1ACA">
              <w:t> </w:t>
            </w:r>
            <w:r w:rsidRPr="00BF1ACA">
              <w:t> </w:t>
            </w:r>
            <w:r w:rsidRPr="00BF1ACA">
              <w:t> </w:t>
            </w:r>
            <w:r w:rsidRPr="00BF1ACA">
              <w:fldChar w:fldCharType="end"/>
            </w:r>
          </w:p>
        </w:tc>
      </w:tr>
      <w:tr w:rsidR="00BF1ACA" w14:paraId="391C6A3D" w14:textId="77777777" w:rsidTr="00BF1ACA">
        <w:tc>
          <w:tcPr>
            <w:tcW w:w="1980" w:type="dxa"/>
          </w:tcPr>
          <w:p w14:paraId="1CE46BE1" w14:textId="77777777" w:rsidR="00622506" w:rsidRDefault="00622506" w:rsidP="00622506">
            <w:pPr>
              <w:pStyle w:val="IOStabletext2017"/>
              <w:rPr>
                <w:rStyle w:val="IOSstrongemphasis2017"/>
              </w:rPr>
            </w:pPr>
            <w:r>
              <w:rPr>
                <w:rStyle w:val="IOSstrongemphasis2017"/>
              </w:rPr>
              <w:t>Section 3</w:t>
            </w:r>
          </w:p>
          <w:p w14:paraId="020B4E30" w14:textId="77777777" w:rsidR="00622506" w:rsidRPr="00622506" w:rsidRDefault="00622506" w:rsidP="00622506">
            <w:pPr>
              <w:pStyle w:val="IOStabletext2017"/>
              <w:rPr>
                <w:rStyle w:val="IOSstrongemphasis2017"/>
              </w:rPr>
            </w:pPr>
            <w:r>
              <w:rPr>
                <w:rStyle w:val="IOSstrongemphasis2017"/>
              </w:rPr>
              <w:t>Voice and point of view</w:t>
            </w:r>
          </w:p>
        </w:tc>
        <w:tc>
          <w:tcPr>
            <w:tcW w:w="3260" w:type="dxa"/>
          </w:tcPr>
          <w:p w14:paraId="06C34ACD" w14:textId="77777777" w:rsidR="00622506" w:rsidRDefault="00BF1ACA" w:rsidP="00BF1ACA">
            <w:pPr>
              <w:pStyle w:val="IOStablelist1bullet2017"/>
              <w:rPr>
                <w:lang w:eastAsia="en-US"/>
              </w:rPr>
            </w:pPr>
            <w:r>
              <w:rPr>
                <w:lang w:eastAsia="en-US"/>
              </w:rPr>
              <w:t>Learning – classwork completed</w:t>
            </w:r>
          </w:p>
          <w:p w14:paraId="0D195945" w14:textId="77777777" w:rsidR="00BF1ACA" w:rsidRDefault="00BF1ACA" w:rsidP="00BF1ACA">
            <w:pPr>
              <w:pStyle w:val="IOStablelist1bullet2017"/>
              <w:rPr>
                <w:lang w:eastAsia="en-US"/>
              </w:rPr>
            </w:pPr>
            <w:r>
              <w:rPr>
                <w:lang w:eastAsia="en-US"/>
              </w:rPr>
              <w:t>Application of learning – redraft story</w:t>
            </w:r>
          </w:p>
          <w:p w14:paraId="2082586B" w14:textId="77777777" w:rsidR="00BF1ACA" w:rsidRDefault="00BF1ACA" w:rsidP="00BF1ACA">
            <w:pPr>
              <w:pStyle w:val="IOStablelist1bullet2017"/>
              <w:rPr>
                <w:lang w:eastAsia="en-US"/>
              </w:rPr>
            </w:pPr>
            <w:r>
              <w:rPr>
                <w:lang w:eastAsia="en-US"/>
              </w:rPr>
              <w:t>Creative journal entry</w:t>
            </w:r>
          </w:p>
        </w:tc>
        <w:tc>
          <w:tcPr>
            <w:tcW w:w="709" w:type="dxa"/>
          </w:tcPr>
          <w:p w14:paraId="4386B978" w14:textId="77777777" w:rsidR="00622506" w:rsidRPr="00BF1ACA" w:rsidRDefault="00BF1ACA" w:rsidP="00BF1ACA">
            <w:pPr>
              <w:pStyle w:val="IOStabletext2017"/>
              <w:spacing w:after="1320"/>
            </w:pPr>
            <w:r w:rsidRPr="00BF1ACA">
              <w:fldChar w:fldCharType="begin">
                <w:ffData>
                  <w:name w:val="Text4"/>
                  <w:enabled/>
                  <w:calcOnExit w:val="0"/>
                  <w:statusText w:type="text" w:val="Enter Text"/>
                  <w:textInput/>
                </w:ffData>
              </w:fldChar>
            </w:r>
            <w:r w:rsidRPr="00BF1ACA">
              <w:instrText xml:space="preserve"> FORMTEXT </w:instrText>
            </w:r>
            <w:r w:rsidRPr="00BF1ACA">
              <w:fldChar w:fldCharType="separate"/>
            </w:r>
            <w:r w:rsidRPr="00BF1ACA">
              <w:t> </w:t>
            </w:r>
            <w:r w:rsidRPr="00BF1ACA">
              <w:t> </w:t>
            </w:r>
            <w:r w:rsidRPr="00BF1ACA">
              <w:t> </w:t>
            </w:r>
            <w:r w:rsidRPr="00BF1ACA">
              <w:t> </w:t>
            </w:r>
            <w:r w:rsidRPr="00BF1ACA">
              <w:t> </w:t>
            </w:r>
            <w:r w:rsidRPr="00BF1ACA">
              <w:fldChar w:fldCharType="end"/>
            </w:r>
          </w:p>
        </w:tc>
        <w:tc>
          <w:tcPr>
            <w:tcW w:w="850" w:type="dxa"/>
          </w:tcPr>
          <w:p w14:paraId="2286172C" w14:textId="77777777" w:rsidR="00622506" w:rsidRPr="00BF1ACA" w:rsidRDefault="00BF1ACA" w:rsidP="00BF1ACA">
            <w:pPr>
              <w:pStyle w:val="IOStabletext2017"/>
              <w:spacing w:after="1320"/>
            </w:pPr>
            <w:r w:rsidRPr="00BF1ACA">
              <w:fldChar w:fldCharType="begin">
                <w:ffData>
                  <w:name w:val="Text4"/>
                  <w:enabled/>
                  <w:calcOnExit w:val="0"/>
                  <w:statusText w:type="text" w:val="Enter Text"/>
                  <w:textInput/>
                </w:ffData>
              </w:fldChar>
            </w:r>
            <w:r w:rsidRPr="00BF1ACA">
              <w:instrText xml:space="preserve"> FORMTEXT </w:instrText>
            </w:r>
            <w:r w:rsidRPr="00BF1ACA">
              <w:fldChar w:fldCharType="separate"/>
            </w:r>
            <w:r w:rsidRPr="00BF1ACA">
              <w:t> </w:t>
            </w:r>
            <w:r w:rsidRPr="00BF1ACA">
              <w:t> </w:t>
            </w:r>
            <w:r w:rsidRPr="00BF1ACA">
              <w:t> </w:t>
            </w:r>
            <w:r w:rsidRPr="00BF1ACA">
              <w:t> </w:t>
            </w:r>
            <w:r w:rsidRPr="00BF1ACA">
              <w:t> </w:t>
            </w:r>
            <w:r w:rsidRPr="00BF1ACA">
              <w:fldChar w:fldCharType="end"/>
            </w:r>
          </w:p>
        </w:tc>
        <w:tc>
          <w:tcPr>
            <w:tcW w:w="1701" w:type="dxa"/>
          </w:tcPr>
          <w:p w14:paraId="0D33C004" w14:textId="77777777" w:rsidR="00622506" w:rsidRPr="00BF1ACA" w:rsidRDefault="00BF1ACA" w:rsidP="00BF1ACA">
            <w:pPr>
              <w:pStyle w:val="IOStabletext2017"/>
              <w:spacing w:after="1320"/>
            </w:pPr>
            <w:r w:rsidRPr="00BF1ACA">
              <w:fldChar w:fldCharType="begin">
                <w:ffData>
                  <w:name w:val="Text4"/>
                  <w:enabled/>
                  <w:calcOnExit w:val="0"/>
                  <w:statusText w:type="text" w:val="Enter Text"/>
                  <w:textInput/>
                </w:ffData>
              </w:fldChar>
            </w:r>
            <w:r w:rsidRPr="00BF1ACA">
              <w:instrText xml:space="preserve"> FORMTEXT </w:instrText>
            </w:r>
            <w:r w:rsidRPr="00BF1ACA">
              <w:fldChar w:fldCharType="separate"/>
            </w:r>
            <w:r w:rsidRPr="00BF1ACA">
              <w:t> </w:t>
            </w:r>
            <w:r w:rsidRPr="00BF1ACA">
              <w:t> </w:t>
            </w:r>
            <w:r w:rsidRPr="00BF1ACA">
              <w:t> </w:t>
            </w:r>
            <w:r w:rsidRPr="00BF1ACA">
              <w:t> </w:t>
            </w:r>
            <w:r w:rsidRPr="00BF1ACA">
              <w:t> </w:t>
            </w:r>
            <w:r w:rsidRPr="00BF1ACA">
              <w:fldChar w:fldCharType="end"/>
            </w:r>
          </w:p>
        </w:tc>
        <w:tc>
          <w:tcPr>
            <w:tcW w:w="2262" w:type="dxa"/>
          </w:tcPr>
          <w:p w14:paraId="155A0271" w14:textId="77777777" w:rsidR="00622506" w:rsidRPr="00BF1ACA" w:rsidRDefault="00BF1ACA" w:rsidP="00BF1ACA">
            <w:pPr>
              <w:pStyle w:val="IOStabletext2017"/>
              <w:spacing w:after="1320"/>
            </w:pPr>
            <w:r w:rsidRPr="00BF1ACA">
              <w:fldChar w:fldCharType="begin">
                <w:ffData>
                  <w:name w:val="Text4"/>
                  <w:enabled/>
                  <w:calcOnExit w:val="0"/>
                  <w:statusText w:type="text" w:val="Enter Text"/>
                  <w:textInput/>
                </w:ffData>
              </w:fldChar>
            </w:r>
            <w:r w:rsidRPr="00BF1ACA">
              <w:instrText xml:space="preserve"> FORMTEXT </w:instrText>
            </w:r>
            <w:r w:rsidRPr="00BF1ACA">
              <w:fldChar w:fldCharType="separate"/>
            </w:r>
            <w:r w:rsidRPr="00BF1ACA">
              <w:t> </w:t>
            </w:r>
            <w:r w:rsidRPr="00BF1ACA">
              <w:t> </w:t>
            </w:r>
            <w:r w:rsidRPr="00BF1ACA">
              <w:t> </w:t>
            </w:r>
            <w:r w:rsidRPr="00BF1ACA">
              <w:t> </w:t>
            </w:r>
            <w:r w:rsidRPr="00BF1ACA">
              <w:t> </w:t>
            </w:r>
            <w:r w:rsidRPr="00BF1ACA">
              <w:fldChar w:fldCharType="end"/>
            </w:r>
          </w:p>
        </w:tc>
      </w:tr>
      <w:tr w:rsidR="00BF1ACA" w14:paraId="7816B576" w14:textId="77777777" w:rsidTr="00BF1ACA">
        <w:tc>
          <w:tcPr>
            <w:tcW w:w="1980" w:type="dxa"/>
          </w:tcPr>
          <w:p w14:paraId="1224810D" w14:textId="77777777" w:rsidR="00622506" w:rsidRPr="00622506" w:rsidRDefault="00622506" w:rsidP="00622506">
            <w:pPr>
              <w:pStyle w:val="IOStabletext2017"/>
              <w:rPr>
                <w:rStyle w:val="IOSstrongemphasis2017"/>
              </w:rPr>
            </w:pPr>
            <w:r>
              <w:rPr>
                <w:rStyle w:val="IOSstrongemphasis2017"/>
              </w:rPr>
              <w:t>Section 4 Style and literary devices</w:t>
            </w:r>
          </w:p>
        </w:tc>
        <w:tc>
          <w:tcPr>
            <w:tcW w:w="3260" w:type="dxa"/>
          </w:tcPr>
          <w:p w14:paraId="1D778FDD" w14:textId="77777777" w:rsidR="00622506" w:rsidRDefault="00BF1ACA" w:rsidP="00BF1ACA">
            <w:pPr>
              <w:pStyle w:val="IOStablelist1bullet2017"/>
              <w:rPr>
                <w:lang w:eastAsia="en-US"/>
              </w:rPr>
            </w:pPr>
            <w:r>
              <w:rPr>
                <w:lang w:eastAsia="en-US"/>
              </w:rPr>
              <w:t>Learning – classwork completed</w:t>
            </w:r>
          </w:p>
          <w:p w14:paraId="0ED6D759" w14:textId="77777777" w:rsidR="00BF1ACA" w:rsidRDefault="00BF1ACA" w:rsidP="00BF1ACA">
            <w:pPr>
              <w:pStyle w:val="IOStablelist1bullet2017"/>
              <w:rPr>
                <w:lang w:eastAsia="en-US"/>
              </w:rPr>
            </w:pPr>
            <w:r>
              <w:rPr>
                <w:lang w:eastAsia="en-US"/>
              </w:rPr>
              <w:t>Application for learning – redraft story</w:t>
            </w:r>
          </w:p>
          <w:p w14:paraId="63101E70" w14:textId="77777777" w:rsidR="00BF1ACA" w:rsidRDefault="00BF1ACA" w:rsidP="00BF1ACA">
            <w:pPr>
              <w:pStyle w:val="IOStablelist1bullet2017"/>
              <w:rPr>
                <w:lang w:eastAsia="en-US"/>
              </w:rPr>
            </w:pPr>
            <w:r>
              <w:rPr>
                <w:lang w:eastAsia="en-US"/>
              </w:rPr>
              <w:t>Creative journal entry</w:t>
            </w:r>
          </w:p>
        </w:tc>
        <w:tc>
          <w:tcPr>
            <w:tcW w:w="709" w:type="dxa"/>
          </w:tcPr>
          <w:p w14:paraId="7C6C95DC" w14:textId="77777777" w:rsidR="00622506" w:rsidRPr="00BF1ACA" w:rsidRDefault="00BF1ACA" w:rsidP="00BF1ACA">
            <w:pPr>
              <w:pStyle w:val="IOStabletext2017"/>
              <w:spacing w:after="1320"/>
            </w:pPr>
            <w:r w:rsidRPr="00BF1ACA">
              <w:fldChar w:fldCharType="begin">
                <w:ffData>
                  <w:name w:val="Text4"/>
                  <w:enabled/>
                  <w:calcOnExit w:val="0"/>
                  <w:statusText w:type="text" w:val="Enter Text"/>
                  <w:textInput/>
                </w:ffData>
              </w:fldChar>
            </w:r>
            <w:r w:rsidRPr="00BF1ACA">
              <w:instrText xml:space="preserve"> FORMTEXT </w:instrText>
            </w:r>
            <w:r w:rsidRPr="00BF1ACA">
              <w:fldChar w:fldCharType="separate"/>
            </w:r>
            <w:r w:rsidRPr="00BF1ACA">
              <w:t> </w:t>
            </w:r>
            <w:r w:rsidRPr="00BF1ACA">
              <w:t> </w:t>
            </w:r>
            <w:r w:rsidRPr="00BF1ACA">
              <w:t> </w:t>
            </w:r>
            <w:r w:rsidRPr="00BF1ACA">
              <w:t> </w:t>
            </w:r>
            <w:r w:rsidRPr="00BF1ACA">
              <w:t> </w:t>
            </w:r>
            <w:r w:rsidRPr="00BF1ACA">
              <w:fldChar w:fldCharType="end"/>
            </w:r>
          </w:p>
        </w:tc>
        <w:tc>
          <w:tcPr>
            <w:tcW w:w="850" w:type="dxa"/>
          </w:tcPr>
          <w:p w14:paraId="6CBE1DB1" w14:textId="77777777" w:rsidR="00622506" w:rsidRPr="00BF1ACA" w:rsidRDefault="00BF1ACA" w:rsidP="00BF1ACA">
            <w:pPr>
              <w:pStyle w:val="IOStabletext2017"/>
              <w:spacing w:after="1320"/>
            </w:pPr>
            <w:r w:rsidRPr="00BF1ACA">
              <w:fldChar w:fldCharType="begin">
                <w:ffData>
                  <w:name w:val="Text4"/>
                  <w:enabled/>
                  <w:calcOnExit w:val="0"/>
                  <w:statusText w:type="text" w:val="Enter Text"/>
                  <w:textInput/>
                </w:ffData>
              </w:fldChar>
            </w:r>
            <w:r w:rsidRPr="00BF1ACA">
              <w:instrText xml:space="preserve"> FORMTEXT </w:instrText>
            </w:r>
            <w:r w:rsidRPr="00BF1ACA">
              <w:fldChar w:fldCharType="separate"/>
            </w:r>
            <w:r w:rsidRPr="00BF1ACA">
              <w:t> </w:t>
            </w:r>
            <w:r w:rsidRPr="00BF1ACA">
              <w:t> </w:t>
            </w:r>
            <w:r w:rsidRPr="00BF1ACA">
              <w:t> </w:t>
            </w:r>
            <w:r w:rsidRPr="00BF1ACA">
              <w:t> </w:t>
            </w:r>
            <w:r w:rsidRPr="00BF1ACA">
              <w:t> </w:t>
            </w:r>
            <w:r w:rsidRPr="00BF1ACA">
              <w:fldChar w:fldCharType="end"/>
            </w:r>
          </w:p>
        </w:tc>
        <w:tc>
          <w:tcPr>
            <w:tcW w:w="1701" w:type="dxa"/>
          </w:tcPr>
          <w:p w14:paraId="54860A68" w14:textId="77777777" w:rsidR="00622506" w:rsidRPr="00BF1ACA" w:rsidRDefault="00BF1ACA" w:rsidP="00BF1ACA">
            <w:pPr>
              <w:pStyle w:val="IOStabletext2017"/>
              <w:spacing w:after="1320"/>
            </w:pPr>
            <w:r w:rsidRPr="00BF1ACA">
              <w:fldChar w:fldCharType="begin">
                <w:ffData>
                  <w:name w:val="Text4"/>
                  <w:enabled/>
                  <w:calcOnExit w:val="0"/>
                  <w:statusText w:type="text" w:val="Enter Text"/>
                  <w:textInput/>
                </w:ffData>
              </w:fldChar>
            </w:r>
            <w:r w:rsidRPr="00BF1ACA">
              <w:instrText xml:space="preserve"> FORMTEXT </w:instrText>
            </w:r>
            <w:r w:rsidRPr="00BF1ACA">
              <w:fldChar w:fldCharType="separate"/>
            </w:r>
            <w:r w:rsidRPr="00BF1ACA">
              <w:t> </w:t>
            </w:r>
            <w:r w:rsidRPr="00BF1ACA">
              <w:t> </w:t>
            </w:r>
            <w:r w:rsidRPr="00BF1ACA">
              <w:t> </w:t>
            </w:r>
            <w:r w:rsidRPr="00BF1ACA">
              <w:t> </w:t>
            </w:r>
            <w:r w:rsidRPr="00BF1ACA">
              <w:t> </w:t>
            </w:r>
            <w:r w:rsidRPr="00BF1ACA">
              <w:fldChar w:fldCharType="end"/>
            </w:r>
          </w:p>
        </w:tc>
        <w:tc>
          <w:tcPr>
            <w:tcW w:w="2262" w:type="dxa"/>
          </w:tcPr>
          <w:p w14:paraId="354A2268" w14:textId="77777777" w:rsidR="00622506" w:rsidRPr="00BF1ACA" w:rsidRDefault="00BF1ACA" w:rsidP="00BF1ACA">
            <w:pPr>
              <w:pStyle w:val="IOStabletext2017"/>
              <w:spacing w:after="1320"/>
            </w:pPr>
            <w:r w:rsidRPr="00BF1ACA">
              <w:fldChar w:fldCharType="begin">
                <w:ffData>
                  <w:name w:val="Text4"/>
                  <w:enabled/>
                  <w:calcOnExit w:val="0"/>
                  <w:statusText w:type="text" w:val="Enter Text"/>
                  <w:textInput/>
                </w:ffData>
              </w:fldChar>
            </w:r>
            <w:r w:rsidRPr="00BF1ACA">
              <w:instrText xml:space="preserve"> FORMTEXT </w:instrText>
            </w:r>
            <w:r w:rsidRPr="00BF1ACA">
              <w:fldChar w:fldCharType="separate"/>
            </w:r>
            <w:r w:rsidRPr="00BF1ACA">
              <w:t> </w:t>
            </w:r>
            <w:r w:rsidRPr="00BF1ACA">
              <w:t> </w:t>
            </w:r>
            <w:r w:rsidRPr="00BF1ACA">
              <w:t> </w:t>
            </w:r>
            <w:r w:rsidRPr="00BF1ACA">
              <w:t> </w:t>
            </w:r>
            <w:r w:rsidRPr="00BF1ACA">
              <w:t> </w:t>
            </w:r>
            <w:r w:rsidRPr="00BF1ACA">
              <w:fldChar w:fldCharType="end"/>
            </w:r>
          </w:p>
        </w:tc>
      </w:tr>
      <w:tr w:rsidR="00BF1ACA" w14:paraId="3E24006D" w14:textId="77777777" w:rsidTr="00BF1ACA">
        <w:tc>
          <w:tcPr>
            <w:tcW w:w="1980" w:type="dxa"/>
          </w:tcPr>
          <w:p w14:paraId="1A3C6D3A" w14:textId="77777777" w:rsidR="00622506" w:rsidRPr="00622506" w:rsidRDefault="00622506" w:rsidP="00622506">
            <w:pPr>
              <w:pStyle w:val="IOStabletext2017"/>
              <w:rPr>
                <w:rStyle w:val="IOSstrongemphasis2017"/>
              </w:rPr>
            </w:pPr>
            <w:r>
              <w:rPr>
                <w:rStyle w:val="IOSstrongemphasis2017"/>
              </w:rPr>
              <w:t>Section 5 Consolidate</w:t>
            </w:r>
          </w:p>
        </w:tc>
        <w:tc>
          <w:tcPr>
            <w:tcW w:w="3260" w:type="dxa"/>
          </w:tcPr>
          <w:p w14:paraId="1B36F934" w14:textId="77777777" w:rsidR="00622506" w:rsidRDefault="00BF1ACA" w:rsidP="00BF1ACA">
            <w:pPr>
              <w:pStyle w:val="IOStablelist1bullet2017"/>
              <w:rPr>
                <w:lang w:eastAsia="en-US"/>
              </w:rPr>
            </w:pPr>
            <w:r>
              <w:rPr>
                <w:lang w:eastAsia="en-US"/>
              </w:rPr>
              <w:t>Review learning – narrative checklist</w:t>
            </w:r>
          </w:p>
          <w:p w14:paraId="2702FD09" w14:textId="77777777" w:rsidR="00BF1ACA" w:rsidRDefault="00BF1ACA" w:rsidP="00BF1ACA">
            <w:pPr>
              <w:pStyle w:val="IOStablelist1bullet2017"/>
              <w:rPr>
                <w:lang w:eastAsia="en-US"/>
              </w:rPr>
            </w:pPr>
            <w:r>
              <w:rPr>
                <w:lang w:eastAsia="en-US"/>
              </w:rPr>
              <w:t>Final edit and submission of story</w:t>
            </w:r>
          </w:p>
          <w:p w14:paraId="38B1FE23" w14:textId="77777777" w:rsidR="00BF1ACA" w:rsidRDefault="00BF1ACA" w:rsidP="00BF1ACA">
            <w:pPr>
              <w:pStyle w:val="IOStablelist1bullet2017"/>
              <w:rPr>
                <w:lang w:eastAsia="en-US"/>
              </w:rPr>
            </w:pPr>
            <w:r>
              <w:rPr>
                <w:lang w:eastAsia="en-US"/>
              </w:rPr>
              <w:t>Draft of reflection, edit and submission</w:t>
            </w:r>
          </w:p>
        </w:tc>
        <w:tc>
          <w:tcPr>
            <w:tcW w:w="709" w:type="dxa"/>
          </w:tcPr>
          <w:p w14:paraId="1F6F6394" w14:textId="77777777" w:rsidR="00622506" w:rsidRPr="00BF1ACA" w:rsidRDefault="00BF1ACA" w:rsidP="00BF1ACA">
            <w:pPr>
              <w:pStyle w:val="IOStabletext2017"/>
              <w:spacing w:after="1320"/>
            </w:pPr>
            <w:r w:rsidRPr="00BF1ACA">
              <w:fldChar w:fldCharType="begin">
                <w:ffData>
                  <w:name w:val="Text4"/>
                  <w:enabled/>
                  <w:calcOnExit w:val="0"/>
                  <w:statusText w:type="text" w:val="Enter Text"/>
                  <w:textInput/>
                </w:ffData>
              </w:fldChar>
            </w:r>
            <w:r w:rsidRPr="00BF1ACA">
              <w:instrText xml:space="preserve"> FORMTEXT </w:instrText>
            </w:r>
            <w:r w:rsidRPr="00BF1ACA">
              <w:fldChar w:fldCharType="separate"/>
            </w:r>
            <w:r w:rsidRPr="00BF1ACA">
              <w:t> </w:t>
            </w:r>
            <w:r w:rsidRPr="00BF1ACA">
              <w:t> </w:t>
            </w:r>
            <w:r w:rsidRPr="00BF1ACA">
              <w:t> </w:t>
            </w:r>
            <w:r w:rsidRPr="00BF1ACA">
              <w:t> </w:t>
            </w:r>
            <w:r w:rsidRPr="00BF1ACA">
              <w:t> </w:t>
            </w:r>
            <w:r w:rsidRPr="00BF1ACA">
              <w:fldChar w:fldCharType="end"/>
            </w:r>
          </w:p>
        </w:tc>
        <w:tc>
          <w:tcPr>
            <w:tcW w:w="850" w:type="dxa"/>
          </w:tcPr>
          <w:p w14:paraId="0F4BD699" w14:textId="77777777" w:rsidR="00622506" w:rsidRPr="00BF1ACA" w:rsidRDefault="00BF1ACA" w:rsidP="00BF1ACA">
            <w:pPr>
              <w:pStyle w:val="IOStabletext2017"/>
              <w:spacing w:after="1320"/>
            </w:pPr>
            <w:r w:rsidRPr="00BF1ACA">
              <w:fldChar w:fldCharType="begin">
                <w:ffData>
                  <w:name w:val="Text4"/>
                  <w:enabled/>
                  <w:calcOnExit w:val="0"/>
                  <w:statusText w:type="text" w:val="Enter Text"/>
                  <w:textInput/>
                </w:ffData>
              </w:fldChar>
            </w:r>
            <w:r w:rsidRPr="00BF1ACA">
              <w:instrText xml:space="preserve"> FORMTEXT </w:instrText>
            </w:r>
            <w:r w:rsidRPr="00BF1ACA">
              <w:fldChar w:fldCharType="separate"/>
            </w:r>
            <w:r w:rsidRPr="00BF1ACA">
              <w:t> </w:t>
            </w:r>
            <w:r w:rsidRPr="00BF1ACA">
              <w:t> </w:t>
            </w:r>
            <w:r w:rsidRPr="00BF1ACA">
              <w:t> </w:t>
            </w:r>
            <w:r w:rsidRPr="00BF1ACA">
              <w:t> </w:t>
            </w:r>
            <w:r w:rsidRPr="00BF1ACA">
              <w:t> </w:t>
            </w:r>
            <w:r w:rsidRPr="00BF1ACA">
              <w:fldChar w:fldCharType="end"/>
            </w:r>
          </w:p>
        </w:tc>
        <w:tc>
          <w:tcPr>
            <w:tcW w:w="1701" w:type="dxa"/>
          </w:tcPr>
          <w:p w14:paraId="6B74570A" w14:textId="77777777" w:rsidR="00622506" w:rsidRPr="00BF1ACA" w:rsidRDefault="00BF1ACA" w:rsidP="00BF1ACA">
            <w:pPr>
              <w:pStyle w:val="IOStabletext2017"/>
              <w:spacing w:after="1320"/>
            </w:pPr>
            <w:r w:rsidRPr="00BF1ACA">
              <w:fldChar w:fldCharType="begin">
                <w:ffData>
                  <w:name w:val="Text4"/>
                  <w:enabled/>
                  <w:calcOnExit w:val="0"/>
                  <w:statusText w:type="text" w:val="Enter Text"/>
                  <w:textInput/>
                </w:ffData>
              </w:fldChar>
            </w:r>
            <w:r w:rsidRPr="00BF1ACA">
              <w:instrText xml:space="preserve"> FORMTEXT </w:instrText>
            </w:r>
            <w:r w:rsidRPr="00BF1ACA">
              <w:fldChar w:fldCharType="separate"/>
            </w:r>
            <w:r w:rsidRPr="00BF1ACA">
              <w:t> </w:t>
            </w:r>
            <w:r w:rsidRPr="00BF1ACA">
              <w:t> </w:t>
            </w:r>
            <w:r w:rsidRPr="00BF1ACA">
              <w:t> </w:t>
            </w:r>
            <w:r w:rsidRPr="00BF1ACA">
              <w:t> </w:t>
            </w:r>
            <w:r w:rsidRPr="00BF1ACA">
              <w:t> </w:t>
            </w:r>
            <w:r w:rsidRPr="00BF1ACA">
              <w:fldChar w:fldCharType="end"/>
            </w:r>
          </w:p>
        </w:tc>
        <w:tc>
          <w:tcPr>
            <w:tcW w:w="2262" w:type="dxa"/>
          </w:tcPr>
          <w:p w14:paraId="693C01F5" w14:textId="77777777" w:rsidR="00622506" w:rsidRPr="00BF1ACA" w:rsidRDefault="00BF1ACA" w:rsidP="00BF1ACA">
            <w:pPr>
              <w:pStyle w:val="IOStabletext2017"/>
              <w:spacing w:after="1320"/>
            </w:pPr>
            <w:r w:rsidRPr="00BF1ACA">
              <w:fldChar w:fldCharType="begin">
                <w:ffData>
                  <w:name w:val="Text4"/>
                  <w:enabled/>
                  <w:calcOnExit w:val="0"/>
                  <w:statusText w:type="text" w:val="Enter Text"/>
                  <w:textInput/>
                </w:ffData>
              </w:fldChar>
            </w:r>
            <w:r w:rsidRPr="00BF1ACA">
              <w:instrText xml:space="preserve"> FORMTEXT </w:instrText>
            </w:r>
            <w:r w:rsidRPr="00BF1ACA">
              <w:fldChar w:fldCharType="separate"/>
            </w:r>
            <w:r w:rsidRPr="00BF1ACA">
              <w:t> </w:t>
            </w:r>
            <w:r w:rsidRPr="00BF1ACA">
              <w:t> </w:t>
            </w:r>
            <w:r w:rsidRPr="00BF1ACA">
              <w:t> </w:t>
            </w:r>
            <w:r w:rsidRPr="00BF1ACA">
              <w:t> </w:t>
            </w:r>
            <w:r w:rsidRPr="00BF1ACA">
              <w:t> </w:t>
            </w:r>
            <w:r w:rsidRPr="00BF1ACA">
              <w:fldChar w:fldCharType="end"/>
            </w:r>
          </w:p>
        </w:tc>
      </w:tr>
    </w:tbl>
    <w:p w14:paraId="06312912" w14:textId="77777777" w:rsidR="00622506" w:rsidRPr="00622506" w:rsidRDefault="00622506" w:rsidP="00BF1ACA">
      <w:pPr>
        <w:pStyle w:val="IOSbodytext2017"/>
        <w:rPr>
          <w:lang w:eastAsia="en-US"/>
        </w:rPr>
      </w:pPr>
    </w:p>
    <w:sectPr w:rsidR="00622506" w:rsidRPr="00622506" w:rsidSect="00FB6DA4">
      <w:type w:val="continuous"/>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E92783" w14:textId="77777777" w:rsidR="00635A41" w:rsidRDefault="00635A41" w:rsidP="00F247F6">
      <w:r>
        <w:separator/>
      </w:r>
    </w:p>
    <w:p w14:paraId="169D8ED4" w14:textId="77777777" w:rsidR="00635A41" w:rsidRDefault="00635A41"/>
    <w:p w14:paraId="357D245F" w14:textId="77777777" w:rsidR="00635A41" w:rsidRDefault="00635A41"/>
  </w:endnote>
  <w:endnote w:type="continuationSeparator" w:id="0">
    <w:p w14:paraId="370ABBE1" w14:textId="77777777" w:rsidR="00635A41" w:rsidRDefault="00635A41" w:rsidP="00F247F6">
      <w:r>
        <w:continuationSeparator/>
      </w:r>
    </w:p>
    <w:p w14:paraId="31D66F45" w14:textId="77777777" w:rsidR="00635A41" w:rsidRDefault="00635A41"/>
    <w:p w14:paraId="0A777D51" w14:textId="77777777" w:rsidR="00635A41" w:rsidRDefault="00635A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0FFA7" w14:textId="77777777" w:rsidR="00BB366E" w:rsidRPr="00530EF3" w:rsidRDefault="00BB366E" w:rsidP="00530EF3">
    <w:pPr>
      <w:pStyle w:val="IOSfooter2017"/>
    </w:pPr>
    <w:r w:rsidRPr="004E338C">
      <w:tab/>
    </w:r>
    <w:r w:rsidRPr="004E338C">
      <w:fldChar w:fldCharType="begin"/>
    </w:r>
    <w:r w:rsidRPr="004E338C">
      <w:instrText xml:space="preserve"> PAGE </w:instrText>
    </w:r>
    <w:r w:rsidRPr="004E338C">
      <w:fldChar w:fldCharType="separate"/>
    </w:r>
    <w:r w:rsidR="00BC54DA">
      <w:rPr>
        <w:noProof/>
      </w:rPr>
      <w:t>6</w:t>
    </w:r>
    <w:r w:rsidRPr="004E338C">
      <w:fldChar w:fldCharType="end"/>
    </w:r>
    <w:r>
      <w:tab/>
    </w:r>
    <w:r>
      <w:tab/>
    </w:r>
    <w:r w:rsidR="00530EF3" w:rsidRPr="00530EF3">
      <w:t>Year 11 Read to Write Assess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F4EA2"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BC54DA">
      <w:rPr>
        <w:noProof/>
      </w:rPr>
      <w:t>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2A96D8" w14:textId="77777777" w:rsidR="00635A41" w:rsidRDefault="00635A41" w:rsidP="00F247F6">
      <w:r>
        <w:separator/>
      </w:r>
    </w:p>
    <w:p w14:paraId="5BE9C884" w14:textId="77777777" w:rsidR="00635A41" w:rsidRDefault="00635A41"/>
    <w:p w14:paraId="32BE4719" w14:textId="77777777" w:rsidR="00635A41" w:rsidRDefault="00635A41"/>
  </w:footnote>
  <w:footnote w:type="continuationSeparator" w:id="0">
    <w:p w14:paraId="2D457833" w14:textId="77777777" w:rsidR="00635A41" w:rsidRDefault="00635A41" w:rsidP="00F247F6">
      <w:r>
        <w:continuationSeparator/>
      </w:r>
    </w:p>
    <w:p w14:paraId="5D20FD44" w14:textId="77777777" w:rsidR="00635A41" w:rsidRDefault="00635A41"/>
    <w:p w14:paraId="55A0F125" w14:textId="77777777" w:rsidR="00635A41" w:rsidRDefault="00635A4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7303F6"/>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45AF"/>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0E7"/>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03C6"/>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32DB"/>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0EF3"/>
    <w:rsid w:val="00531332"/>
    <w:rsid w:val="00531D0E"/>
    <w:rsid w:val="00533A7B"/>
    <w:rsid w:val="00534980"/>
    <w:rsid w:val="00535DBE"/>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962B2"/>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2506"/>
    <w:rsid w:val="006233E2"/>
    <w:rsid w:val="00623D3C"/>
    <w:rsid w:val="00623E10"/>
    <w:rsid w:val="006271EE"/>
    <w:rsid w:val="00627448"/>
    <w:rsid w:val="0063190C"/>
    <w:rsid w:val="00631BE2"/>
    <w:rsid w:val="00635A41"/>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3F6"/>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00AA"/>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9754D"/>
    <w:rsid w:val="00AA1624"/>
    <w:rsid w:val="00AA1D29"/>
    <w:rsid w:val="00AA2F10"/>
    <w:rsid w:val="00AA5307"/>
    <w:rsid w:val="00AA5428"/>
    <w:rsid w:val="00AB1902"/>
    <w:rsid w:val="00AB2382"/>
    <w:rsid w:val="00AB4CC5"/>
    <w:rsid w:val="00AC0DC2"/>
    <w:rsid w:val="00AC1249"/>
    <w:rsid w:val="00AC2104"/>
    <w:rsid w:val="00AC5681"/>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4DA"/>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1ACA"/>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87EAE"/>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3F1"/>
    <w:rsid w:val="00FA256F"/>
    <w:rsid w:val="00FA52AA"/>
    <w:rsid w:val="00FA6BFF"/>
    <w:rsid w:val="00FB4F85"/>
    <w:rsid w:val="00FB6DA4"/>
    <w:rsid w:val="00FC4B3B"/>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E3C5AFD"/>
  <w15:docId w15:val="{FF10666C-B6E7-4103-9668-B0F082BDD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7303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30EF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30EF3"/>
    <w:rPr>
      <w:rFonts w:ascii="Arial" w:hAnsi="Arial"/>
      <w:szCs w:val="22"/>
      <w:lang w:eastAsia="zh-CN"/>
    </w:rPr>
  </w:style>
  <w:style w:type="paragraph" w:styleId="Footer">
    <w:name w:val="footer"/>
    <w:basedOn w:val="Normal"/>
    <w:link w:val="FooterChar"/>
    <w:uiPriority w:val="99"/>
    <w:unhideWhenUsed/>
    <w:rsid w:val="00530EF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30EF3"/>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fridakahlo.org/images/paintings/the-two-fridas.jp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dn-atmostfear.pressidium.com/wp-content/uploads/2017/02/boris-karloff-frankenstein.jpg"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1AF07F-88F5-4507-8AC1-5A30CA3EF8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70CF4D-3B9E-459B-9ABC-23340E77251F}">
  <ds:schemaRefs>
    <ds:schemaRef ds:uri="http://schemas.microsoft.com/sharepoint/v3/contenttype/forms"/>
  </ds:schemaRefs>
</ds:datastoreItem>
</file>

<file path=customXml/itemProps3.xml><?xml version="1.0" encoding="utf-8"?>
<ds:datastoreItem xmlns:ds="http://schemas.openxmlformats.org/officeDocument/2006/customXml" ds:itemID="{E9F1BF0B-81A6-46A8-A58E-06E43236C41D}">
  <ds:schemaRefs>
    <ds:schemaRef ds:uri="http://www.w3.org/XML/1998/namespace"/>
    <ds:schemaRef ds:uri="185ad172-241e-46eb-b06f-b9e9435fe3ab"/>
    <ds:schemaRef ds:uri="3ed67ec9-b64a-4b93-a027-d5f88b112957"/>
    <ds:schemaRef ds:uri="http://schemas.microsoft.com/office/2006/documentManagement/types"/>
    <ds:schemaRef ds:uri="http://purl.org/dc/elements/1.1/"/>
    <ds:schemaRef ds:uri="http://purl.org/dc/dcmitype/"/>
    <ds:schemaRef ds:uri="http://purl.org/dc/terms/"/>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941</Words>
  <Characters>11064</Characters>
  <Application>Microsoft Office Word</Application>
  <DocSecurity>0</DocSecurity>
  <Lines>92</Lines>
  <Paragraphs>25</Paragraphs>
  <ScaleCrop>false</ScaleCrop>
  <Manager/>
  <Company/>
  <LinksUpToDate>false</LinksUpToDate>
  <CharactersWithSpaces>129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Year 11 – Read to write assessment task</dc:title>
  <dc:subject/>
  <dc:creator>NSW Department of Education</dc:creator>
  <cp:keywords>Stage 6</cp:keywords>
  <dc:description/>
  <dcterms:created xsi:type="dcterms:W3CDTF">2021-10-22T01:18:00Z</dcterms:created>
  <dcterms:modified xsi:type="dcterms:W3CDTF">2021-10-22T01: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